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6A764B2" w14:textId="77777777" w:rsidR="00E44EDB" w:rsidRPr="00146C00" w:rsidRDefault="00E44EDB" w:rsidP="00E1686D">
      <w:pPr>
        <w:tabs>
          <w:tab w:val="left" w:pos="600"/>
          <w:tab w:val="center" w:pos="5386"/>
        </w:tabs>
        <w:jc w:val="center"/>
        <w:rPr>
          <w:b/>
          <w:sz w:val="10"/>
          <w:szCs w:val="10"/>
        </w:rPr>
      </w:pPr>
    </w:p>
    <w:p w14:paraId="7ECECB24" w14:textId="77777777" w:rsidR="00C43DE0" w:rsidRDefault="002076B4" w:rsidP="00E1686D">
      <w:pPr>
        <w:tabs>
          <w:tab w:val="left" w:pos="600"/>
          <w:tab w:val="center" w:pos="5386"/>
        </w:tabs>
        <w:jc w:val="center"/>
        <w:rPr>
          <w:b/>
          <w:sz w:val="24"/>
          <w:szCs w:val="24"/>
        </w:rPr>
      </w:pPr>
      <w:r w:rsidRPr="00C05CBD">
        <w:rPr>
          <w:b/>
          <w:sz w:val="24"/>
          <w:szCs w:val="24"/>
        </w:rPr>
        <w:t xml:space="preserve">ASSESSMENT </w:t>
      </w:r>
      <w:r w:rsidR="007C3B76" w:rsidRPr="00C05CBD">
        <w:rPr>
          <w:b/>
          <w:sz w:val="24"/>
          <w:szCs w:val="24"/>
        </w:rPr>
        <w:t xml:space="preserve">AND INTERNAL VERIFICATION </w:t>
      </w:r>
      <w:r w:rsidR="00376125" w:rsidRPr="00C05CBD">
        <w:rPr>
          <w:b/>
          <w:sz w:val="24"/>
          <w:szCs w:val="24"/>
        </w:rPr>
        <w:t xml:space="preserve">FRONT </w:t>
      </w:r>
      <w:r w:rsidRPr="00C05CBD">
        <w:rPr>
          <w:b/>
          <w:sz w:val="24"/>
          <w:szCs w:val="24"/>
        </w:rPr>
        <w:t>SHEET</w:t>
      </w:r>
      <w:r w:rsidR="00DB3763" w:rsidRPr="00C05CBD">
        <w:rPr>
          <w:b/>
          <w:sz w:val="24"/>
          <w:szCs w:val="24"/>
        </w:rPr>
        <w:t xml:space="preserve"> (Grouped Criteria</w:t>
      </w:r>
      <w:r w:rsidR="005546CD">
        <w:rPr>
          <w:b/>
          <w:sz w:val="24"/>
          <w:szCs w:val="24"/>
        </w:rPr>
        <w:t>)</w:t>
      </w:r>
    </w:p>
    <w:p w14:paraId="5E54130C" w14:textId="77777777" w:rsidR="00142B7A" w:rsidRDefault="00142B7A" w:rsidP="00E1686D">
      <w:pPr>
        <w:tabs>
          <w:tab w:val="left" w:pos="600"/>
          <w:tab w:val="center" w:pos="5386"/>
        </w:tabs>
        <w:jc w:val="center"/>
        <w:rPr>
          <w:b/>
          <w:sz w:val="24"/>
          <w:szCs w:val="24"/>
        </w:rPr>
      </w:pPr>
    </w:p>
    <w:p w14:paraId="5A6B8DA6" w14:textId="3E1CFA12" w:rsidR="00142B7A" w:rsidRDefault="00142B7A" w:rsidP="00E1686D">
      <w:pPr>
        <w:tabs>
          <w:tab w:val="left" w:pos="600"/>
          <w:tab w:val="center" w:pos="5386"/>
        </w:tabs>
        <w:jc w:val="center"/>
        <w:rPr>
          <w:b/>
          <w:sz w:val="24"/>
          <w:szCs w:val="24"/>
        </w:rPr>
      </w:pPr>
      <w:r>
        <w:rPr>
          <w:b/>
        </w:rPr>
        <w:t>(</w:t>
      </w:r>
      <w:r w:rsidR="008A6AF2">
        <w:rPr>
          <w:b/>
        </w:rPr>
        <w:t>Note:</w:t>
      </w:r>
      <w:r>
        <w:rPr>
          <w:b/>
        </w:rPr>
        <w:t xml:space="preserve"> This version is to be used for </w:t>
      </w:r>
      <w:r w:rsidR="007B47E7">
        <w:rPr>
          <w:b/>
        </w:rPr>
        <w:t xml:space="preserve">an </w:t>
      </w:r>
      <w:r>
        <w:rPr>
          <w:b/>
        </w:rPr>
        <w:t>assignment</w:t>
      </w:r>
      <w:r w:rsidR="007B47E7">
        <w:rPr>
          <w:b/>
        </w:rPr>
        <w:t xml:space="preserve"> brief </w:t>
      </w:r>
      <w:r>
        <w:rPr>
          <w:b/>
        </w:rPr>
        <w:t xml:space="preserve">issued to students via </w:t>
      </w:r>
      <w:proofErr w:type="spellStart"/>
      <w:r>
        <w:rPr>
          <w:b/>
        </w:rPr>
        <w:t>Classter</w:t>
      </w:r>
      <w:proofErr w:type="spellEnd"/>
      <w:r>
        <w:rPr>
          <w:b/>
        </w:rPr>
        <w:t>)</w:t>
      </w:r>
    </w:p>
    <w:p w14:paraId="6B25EE6C" w14:textId="77777777" w:rsidR="00142B7A" w:rsidRDefault="00142B7A" w:rsidP="00E1686D">
      <w:pPr>
        <w:tabs>
          <w:tab w:val="left" w:pos="600"/>
          <w:tab w:val="center" w:pos="5386"/>
        </w:tabs>
        <w:jc w:val="center"/>
        <w:rPr>
          <w:b/>
          <w:sz w:val="24"/>
          <w:szCs w:val="24"/>
        </w:rPr>
      </w:pPr>
    </w:p>
    <w:tbl>
      <w:tblPr>
        <w:tblStyle w:val="TableGrid"/>
        <w:tblW w:w="10490" w:type="dxa"/>
        <w:tblInd w:w="137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</w:tblBorders>
        <w:tblLayout w:type="fixed"/>
        <w:tblLook w:val="04A0" w:firstRow="1" w:lastRow="0" w:firstColumn="1" w:lastColumn="0" w:noHBand="0" w:noVBand="1"/>
      </w:tblPr>
      <w:tblGrid>
        <w:gridCol w:w="1418"/>
        <w:gridCol w:w="567"/>
        <w:gridCol w:w="992"/>
        <w:gridCol w:w="2410"/>
        <w:gridCol w:w="850"/>
        <w:gridCol w:w="142"/>
        <w:gridCol w:w="567"/>
        <w:gridCol w:w="850"/>
        <w:gridCol w:w="567"/>
        <w:gridCol w:w="851"/>
        <w:gridCol w:w="1276"/>
      </w:tblGrid>
      <w:tr w:rsidR="007D7207" w:rsidRPr="007D7207" w14:paraId="1A2880C6" w14:textId="77777777" w:rsidTr="0092684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5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3EF4DD01" w14:textId="77777777" w:rsidR="007D7207" w:rsidRPr="007D7207" w:rsidRDefault="007D7207" w:rsidP="007D7207">
            <w:pPr>
              <w:rPr>
                <w:b w:val="0"/>
                <w:bCs w:val="0"/>
                <w:sz w:val="18"/>
                <w:szCs w:val="18"/>
              </w:rPr>
            </w:pPr>
            <w:r w:rsidRPr="007D7207">
              <w:rPr>
                <w:sz w:val="18"/>
                <w:szCs w:val="18"/>
              </w:rPr>
              <w:t>Course Title</w:t>
            </w:r>
          </w:p>
        </w:tc>
        <w:tc>
          <w:tcPr>
            <w:tcW w:w="4819" w:type="dxa"/>
            <w:gridSpan w:val="4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CF45E8" w14:textId="77777777" w:rsidR="007D7207" w:rsidRPr="007D7207" w:rsidRDefault="007D7207" w:rsidP="007D7207">
            <w:pPr>
              <w:keepNext/>
              <w:widowControl w:val="0"/>
              <w:tabs>
                <w:tab w:val="left" w:pos="6600"/>
              </w:tabs>
              <w:autoSpaceDE w:val="0"/>
              <w:autoSpaceDN w:val="0"/>
              <w:adjustRightInd w:val="0"/>
              <w:spacing w:after="60"/>
              <w:ind w:left="53"/>
              <w:outlineLvl w:val="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iCs/>
                <w:w w:val="98"/>
                <w:sz w:val="18"/>
                <w:szCs w:val="18"/>
              </w:rPr>
            </w:pPr>
          </w:p>
        </w:tc>
        <w:tc>
          <w:tcPr>
            <w:tcW w:w="1559" w:type="dxa"/>
            <w:gridSpan w:val="3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74B9A740" w14:textId="77777777" w:rsidR="007D7207" w:rsidRPr="007D7207" w:rsidRDefault="007D7207" w:rsidP="007D7207">
            <w:pPr>
              <w:keepNext/>
              <w:widowControl w:val="0"/>
              <w:tabs>
                <w:tab w:val="left" w:pos="6600"/>
              </w:tabs>
              <w:autoSpaceDE w:val="0"/>
              <w:autoSpaceDN w:val="0"/>
              <w:adjustRightInd w:val="0"/>
              <w:spacing w:after="60"/>
              <w:ind w:left="53"/>
              <w:outlineLvl w:val="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iCs/>
                <w:w w:val="98"/>
                <w:sz w:val="18"/>
                <w:szCs w:val="18"/>
              </w:rPr>
            </w:pPr>
            <w:r w:rsidRPr="007D7207">
              <w:rPr>
                <w:bCs w:val="0"/>
                <w:iCs/>
                <w:w w:val="98"/>
                <w:sz w:val="18"/>
                <w:szCs w:val="18"/>
              </w:rPr>
              <w:t>Lecturer Name &amp; Surname</w:t>
            </w:r>
          </w:p>
        </w:tc>
        <w:tc>
          <w:tcPr>
            <w:tcW w:w="2694" w:type="dxa"/>
            <w:gridSpan w:val="3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523784" w14:textId="77777777" w:rsidR="007D7207" w:rsidRPr="007D7207" w:rsidRDefault="007D7207" w:rsidP="007D7207">
            <w:pPr>
              <w:keepNext/>
              <w:widowControl w:val="0"/>
              <w:tabs>
                <w:tab w:val="left" w:pos="6600"/>
              </w:tabs>
              <w:autoSpaceDE w:val="0"/>
              <w:autoSpaceDN w:val="0"/>
              <w:adjustRightInd w:val="0"/>
              <w:spacing w:after="60"/>
              <w:ind w:left="53"/>
              <w:outlineLvl w:val="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iCs/>
                <w:w w:val="98"/>
                <w:sz w:val="18"/>
                <w:szCs w:val="18"/>
              </w:rPr>
            </w:pPr>
          </w:p>
        </w:tc>
      </w:tr>
      <w:tr w:rsidR="007D7207" w:rsidRPr="007D7207" w14:paraId="014AB7BC" w14:textId="77777777" w:rsidTr="0092684F">
        <w:trPr>
          <w:trHeight w:val="38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1EE0D9CA" w14:textId="77777777" w:rsidR="007D7207" w:rsidRPr="007D7207" w:rsidRDefault="007D7207" w:rsidP="007D7207">
            <w:pPr>
              <w:rPr>
                <w:sz w:val="18"/>
                <w:szCs w:val="18"/>
              </w:rPr>
            </w:pPr>
            <w:r w:rsidRPr="007D7207">
              <w:rPr>
                <w:sz w:val="18"/>
                <w:szCs w:val="18"/>
              </w:rPr>
              <w:t>Unit Number &amp; Title</w:t>
            </w:r>
          </w:p>
        </w:tc>
        <w:tc>
          <w:tcPr>
            <w:tcW w:w="8505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0FD427" w14:textId="77777777" w:rsidR="007D7207" w:rsidRPr="007D7207" w:rsidRDefault="007D7207" w:rsidP="007D7207">
            <w:pPr>
              <w:keepNext/>
              <w:widowControl w:val="0"/>
              <w:tabs>
                <w:tab w:val="left" w:pos="6600"/>
              </w:tabs>
              <w:autoSpaceDE w:val="0"/>
              <w:autoSpaceDN w:val="0"/>
              <w:adjustRightInd w:val="0"/>
              <w:spacing w:after="60"/>
              <w:ind w:left="53"/>
              <w:outlineLvl w:val="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iCs/>
                <w:w w:val="98"/>
                <w:sz w:val="18"/>
                <w:szCs w:val="18"/>
              </w:rPr>
            </w:pPr>
          </w:p>
        </w:tc>
      </w:tr>
      <w:tr w:rsidR="007D7207" w:rsidRPr="007D7207" w14:paraId="225599CE" w14:textId="77777777" w:rsidTr="0092684F">
        <w:trPr>
          <w:trHeight w:val="38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7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2A77596D" w14:textId="77777777" w:rsidR="007D7207" w:rsidRPr="007D7207" w:rsidRDefault="007D7207" w:rsidP="007D7207">
            <w:pPr>
              <w:rPr>
                <w:sz w:val="16"/>
                <w:szCs w:val="16"/>
              </w:rPr>
            </w:pPr>
            <w:r w:rsidRPr="007D7207">
              <w:rPr>
                <w:sz w:val="18"/>
                <w:szCs w:val="18"/>
              </w:rPr>
              <w:t>Assignment Number, Title/Type</w:t>
            </w:r>
          </w:p>
        </w:tc>
        <w:tc>
          <w:tcPr>
            <w:tcW w:w="7513" w:type="dxa"/>
            <w:gridSpan w:val="8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AE71EE" w14:textId="77777777" w:rsidR="007D7207" w:rsidRPr="007D7207" w:rsidRDefault="007D7207" w:rsidP="007D7207">
            <w:pPr>
              <w:keepNext/>
              <w:widowControl w:val="0"/>
              <w:tabs>
                <w:tab w:val="left" w:pos="6600"/>
              </w:tabs>
              <w:autoSpaceDE w:val="0"/>
              <w:autoSpaceDN w:val="0"/>
              <w:adjustRightInd w:val="0"/>
              <w:spacing w:after="60"/>
              <w:ind w:left="53"/>
              <w:outlineLvl w:val="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iCs/>
                <w:w w:val="98"/>
                <w:sz w:val="18"/>
                <w:szCs w:val="18"/>
              </w:rPr>
            </w:pPr>
          </w:p>
        </w:tc>
      </w:tr>
      <w:tr w:rsidR="007D7207" w:rsidRPr="007D7207" w14:paraId="69451ADA" w14:textId="77777777" w:rsidTr="0092684F">
        <w:trPr>
          <w:trHeight w:val="39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48FA4A01" w14:textId="77777777" w:rsidR="007D7207" w:rsidRPr="007D7207" w:rsidRDefault="007D7207" w:rsidP="007D7207">
            <w:pPr>
              <w:rPr>
                <w:sz w:val="18"/>
                <w:szCs w:val="18"/>
              </w:rPr>
            </w:pPr>
            <w:r w:rsidRPr="007D7207">
              <w:rPr>
                <w:sz w:val="18"/>
                <w:szCs w:val="18"/>
              </w:rPr>
              <w:t>Date Set</w:t>
            </w:r>
          </w:p>
        </w:tc>
        <w:tc>
          <w:tcPr>
            <w:tcW w:w="3969" w:type="dxa"/>
            <w:gridSpan w:val="3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4F5DDDB" w14:textId="77777777" w:rsidR="007D7207" w:rsidRPr="007D7207" w:rsidRDefault="007D7207" w:rsidP="007D720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1559" w:type="dxa"/>
            <w:gridSpan w:val="3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274CFE11" w14:textId="77777777" w:rsidR="007D7207" w:rsidRPr="007D7207" w:rsidRDefault="007D7207" w:rsidP="007D7207">
            <w:pPr>
              <w:keepNext/>
              <w:widowControl w:val="0"/>
              <w:tabs>
                <w:tab w:val="left" w:pos="6600"/>
              </w:tabs>
              <w:autoSpaceDE w:val="0"/>
              <w:autoSpaceDN w:val="0"/>
              <w:adjustRightInd w:val="0"/>
              <w:spacing w:after="60"/>
              <w:ind w:left="53"/>
              <w:outlineLvl w:val="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18"/>
                <w:szCs w:val="18"/>
              </w:rPr>
            </w:pPr>
            <w:r w:rsidRPr="007D7207">
              <w:rPr>
                <w:b/>
                <w:bCs/>
                <w:sz w:val="18"/>
                <w:szCs w:val="18"/>
              </w:rPr>
              <w:t xml:space="preserve">Deadline Date </w:t>
            </w:r>
          </w:p>
        </w:tc>
        <w:tc>
          <w:tcPr>
            <w:tcW w:w="3544" w:type="dxa"/>
            <w:gridSpan w:val="4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BB8E0B" w14:textId="77777777" w:rsidR="007D7207" w:rsidRPr="007D7207" w:rsidRDefault="007D7207" w:rsidP="007D7207">
            <w:pPr>
              <w:keepNext/>
              <w:widowControl w:val="0"/>
              <w:tabs>
                <w:tab w:val="left" w:pos="6600"/>
              </w:tabs>
              <w:autoSpaceDE w:val="0"/>
              <w:autoSpaceDN w:val="0"/>
              <w:adjustRightInd w:val="0"/>
              <w:spacing w:after="60"/>
              <w:ind w:left="53"/>
              <w:outlineLvl w:val="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iCs/>
                <w:w w:val="98"/>
                <w:sz w:val="18"/>
                <w:szCs w:val="18"/>
              </w:rPr>
            </w:pPr>
          </w:p>
        </w:tc>
      </w:tr>
      <w:tr w:rsidR="007D7207" w:rsidRPr="007D7207" w14:paraId="247243CF" w14:textId="77777777" w:rsidTr="0092684F">
        <w:trPr>
          <w:trHeight w:val="4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1B241BC0" w14:textId="77777777" w:rsidR="007D7207" w:rsidRPr="007D7207" w:rsidRDefault="007D7207" w:rsidP="007D7207">
            <w:pPr>
              <w:rPr>
                <w:sz w:val="18"/>
                <w:szCs w:val="18"/>
              </w:rPr>
            </w:pPr>
            <w:r w:rsidRPr="007D7207">
              <w:rPr>
                <w:sz w:val="18"/>
                <w:szCs w:val="18"/>
              </w:rPr>
              <w:t>Student Name</w:t>
            </w:r>
          </w:p>
        </w:tc>
        <w:tc>
          <w:tcPr>
            <w:tcW w:w="3969" w:type="dxa"/>
            <w:gridSpan w:val="3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3496692" w14:textId="77777777" w:rsidR="007D7207" w:rsidRPr="007D7207" w:rsidRDefault="007D7207" w:rsidP="007D720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992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41F0D65E" w14:textId="77777777" w:rsidR="007D7207" w:rsidRPr="007D7207" w:rsidRDefault="007D7207" w:rsidP="007D7207">
            <w:pPr>
              <w:keepNext/>
              <w:widowControl w:val="0"/>
              <w:tabs>
                <w:tab w:val="left" w:pos="6600"/>
              </w:tabs>
              <w:autoSpaceDE w:val="0"/>
              <w:autoSpaceDN w:val="0"/>
              <w:adjustRightInd w:val="0"/>
              <w:spacing w:after="60"/>
              <w:ind w:left="53"/>
              <w:outlineLvl w:val="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18"/>
                <w:szCs w:val="18"/>
              </w:rPr>
            </w:pPr>
            <w:r w:rsidRPr="007D7207">
              <w:rPr>
                <w:b/>
                <w:bCs/>
                <w:sz w:val="18"/>
                <w:szCs w:val="18"/>
              </w:rPr>
              <w:t>ID Number</w:t>
            </w:r>
          </w:p>
        </w:tc>
        <w:tc>
          <w:tcPr>
            <w:tcW w:w="1984" w:type="dxa"/>
            <w:gridSpan w:val="3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5C9A21" w14:textId="77777777" w:rsidR="007D7207" w:rsidRPr="007D7207" w:rsidRDefault="007D7207" w:rsidP="007D7207">
            <w:pPr>
              <w:keepNext/>
              <w:widowControl w:val="0"/>
              <w:tabs>
                <w:tab w:val="left" w:pos="6600"/>
              </w:tabs>
              <w:autoSpaceDE w:val="0"/>
              <w:autoSpaceDN w:val="0"/>
              <w:adjustRightInd w:val="0"/>
              <w:spacing w:after="60"/>
              <w:ind w:left="53"/>
              <w:outlineLvl w:val="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iCs/>
                <w:w w:val="98"/>
                <w:sz w:val="18"/>
                <w:szCs w:val="18"/>
              </w:rPr>
            </w:pPr>
          </w:p>
        </w:tc>
        <w:tc>
          <w:tcPr>
            <w:tcW w:w="851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2E91D6DB" w14:textId="77777777" w:rsidR="007D7207" w:rsidRPr="007D7207" w:rsidRDefault="007D7207" w:rsidP="007D7207">
            <w:pPr>
              <w:keepNext/>
              <w:widowControl w:val="0"/>
              <w:tabs>
                <w:tab w:val="left" w:pos="6600"/>
              </w:tabs>
              <w:autoSpaceDE w:val="0"/>
              <w:autoSpaceDN w:val="0"/>
              <w:adjustRightInd w:val="0"/>
              <w:spacing w:after="60"/>
              <w:ind w:left="53"/>
              <w:outlineLvl w:val="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18"/>
                <w:szCs w:val="18"/>
              </w:rPr>
            </w:pPr>
            <w:r w:rsidRPr="007D7207">
              <w:rPr>
                <w:b/>
                <w:bCs/>
                <w:sz w:val="18"/>
                <w:szCs w:val="18"/>
              </w:rPr>
              <w:t>Class / Group</w:t>
            </w: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EC547F" w14:textId="77777777" w:rsidR="007D7207" w:rsidRPr="007D7207" w:rsidRDefault="007D7207" w:rsidP="007D7207">
            <w:pPr>
              <w:keepNext/>
              <w:widowControl w:val="0"/>
              <w:tabs>
                <w:tab w:val="left" w:pos="6600"/>
              </w:tabs>
              <w:autoSpaceDE w:val="0"/>
              <w:autoSpaceDN w:val="0"/>
              <w:adjustRightInd w:val="0"/>
              <w:spacing w:after="60"/>
              <w:ind w:left="53"/>
              <w:outlineLvl w:val="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iCs/>
                <w:w w:val="98"/>
                <w:sz w:val="18"/>
                <w:szCs w:val="18"/>
              </w:rPr>
            </w:pPr>
          </w:p>
        </w:tc>
      </w:tr>
    </w:tbl>
    <w:p w14:paraId="528F8421" w14:textId="77777777" w:rsidR="00146C00" w:rsidRPr="00C05CBD" w:rsidRDefault="00146C00">
      <w:pPr>
        <w:rPr>
          <w:sz w:val="10"/>
          <w:szCs w:val="10"/>
        </w:rPr>
      </w:pPr>
    </w:p>
    <w:p w14:paraId="66CCC61F" w14:textId="77777777" w:rsidR="003616B9" w:rsidRPr="002076B4" w:rsidRDefault="003616B9" w:rsidP="00EC28CD">
      <w:pPr>
        <w:rPr>
          <w:sz w:val="20"/>
          <w:szCs w:val="20"/>
        </w:rPr>
      </w:pPr>
    </w:p>
    <w:p w14:paraId="4BF1976B" w14:textId="77777777" w:rsidR="007D7207" w:rsidRDefault="007D7207" w:rsidP="007D7207">
      <w:pPr>
        <w:tabs>
          <w:tab w:val="left" w:pos="576"/>
        </w:tabs>
        <w:rPr>
          <w:sz w:val="20"/>
          <w:szCs w:val="20"/>
        </w:rPr>
      </w:pPr>
      <w:r>
        <w:rPr>
          <w:sz w:val="20"/>
          <w:szCs w:val="20"/>
        </w:rPr>
        <w:tab/>
      </w:r>
    </w:p>
    <w:tbl>
      <w:tblPr>
        <w:tblStyle w:val="TableGrid"/>
        <w:tblW w:w="10490" w:type="dxa"/>
        <w:tblInd w:w="137" w:type="dxa"/>
        <w:tblLayout w:type="fixed"/>
        <w:tblLook w:val="04A0" w:firstRow="1" w:lastRow="0" w:firstColumn="1" w:lastColumn="0" w:noHBand="0" w:noVBand="1"/>
      </w:tblPr>
      <w:tblGrid>
        <w:gridCol w:w="9214"/>
        <w:gridCol w:w="1276"/>
      </w:tblGrid>
      <w:tr w:rsidR="007D7207" w:rsidRPr="0001245A" w14:paraId="6C8CE6DB" w14:textId="77777777" w:rsidTr="0092684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214" w:type="dxa"/>
            <w:shd w:val="clear" w:color="auto" w:fill="F2F2F2" w:themeFill="background1" w:themeFillShade="F2"/>
            <w:vAlign w:val="center"/>
          </w:tcPr>
          <w:p w14:paraId="0E4ACF79" w14:textId="77777777" w:rsidR="007D7207" w:rsidRPr="006D75C3" w:rsidRDefault="007D7207" w:rsidP="0092684F">
            <w:pPr>
              <w:jc w:val="center"/>
              <w:rPr>
                <w:sz w:val="20"/>
                <w:szCs w:val="20"/>
              </w:rPr>
            </w:pPr>
            <w:r w:rsidRPr="006D75C3">
              <w:rPr>
                <w:sz w:val="20"/>
                <w:szCs w:val="20"/>
              </w:rPr>
              <w:t>Assessment Criteria</w:t>
            </w:r>
          </w:p>
        </w:tc>
        <w:tc>
          <w:tcPr>
            <w:tcW w:w="1276" w:type="dxa"/>
            <w:shd w:val="clear" w:color="auto" w:fill="F2F2F2" w:themeFill="background1" w:themeFillShade="F2"/>
          </w:tcPr>
          <w:p w14:paraId="67060223" w14:textId="77777777" w:rsidR="007D7207" w:rsidRPr="006D75C3" w:rsidRDefault="007D7207" w:rsidP="0092684F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Cs w:val="0"/>
                <w:sz w:val="20"/>
                <w:szCs w:val="20"/>
              </w:rPr>
            </w:pPr>
            <w:r w:rsidRPr="006D75C3">
              <w:rPr>
                <w:sz w:val="20"/>
                <w:szCs w:val="20"/>
              </w:rPr>
              <w:t>Maximum Mark</w:t>
            </w:r>
          </w:p>
        </w:tc>
      </w:tr>
      <w:tr w:rsidR="007D7207" w:rsidRPr="0001245A" w14:paraId="2A420F45" w14:textId="77777777" w:rsidTr="0092684F">
        <w:trPr>
          <w:trHeight w:val="42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214" w:type="dxa"/>
            <w:vAlign w:val="center"/>
          </w:tcPr>
          <w:p w14:paraId="74816035" w14:textId="77777777" w:rsidR="007D7207" w:rsidRPr="0001245A" w:rsidRDefault="007D7207" w:rsidP="0092684F">
            <w:pPr>
              <w:tabs>
                <w:tab w:val="left" w:pos="6520"/>
              </w:tabs>
              <w:rPr>
                <w:b w:val="0"/>
                <w:i/>
                <w:sz w:val="18"/>
                <w:szCs w:val="18"/>
              </w:rPr>
            </w:pPr>
            <w:proofErr w:type="gramStart"/>
            <w:r w:rsidRPr="0001245A">
              <w:rPr>
                <w:b w:val="0"/>
                <w:i/>
                <w:sz w:val="18"/>
                <w:szCs w:val="18"/>
              </w:rPr>
              <w:t>Criteria :</w:t>
            </w:r>
            <w:proofErr w:type="gramEnd"/>
          </w:p>
        </w:tc>
        <w:tc>
          <w:tcPr>
            <w:tcW w:w="1276" w:type="dxa"/>
            <w:vAlign w:val="center"/>
          </w:tcPr>
          <w:p w14:paraId="2254CCD0" w14:textId="77777777" w:rsidR="007D7207" w:rsidRPr="0001245A" w:rsidRDefault="007D7207" w:rsidP="0092684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</w:p>
        </w:tc>
      </w:tr>
      <w:tr w:rsidR="007D7207" w:rsidRPr="0001245A" w14:paraId="1151898C" w14:textId="77777777" w:rsidTr="0092684F">
        <w:trPr>
          <w:trHeight w:val="42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214" w:type="dxa"/>
            <w:vAlign w:val="center"/>
          </w:tcPr>
          <w:p w14:paraId="43509D63" w14:textId="77777777" w:rsidR="007D7207" w:rsidRPr="0001245A" w:rsidRDefault="007D7207" w:rsidP="0092684F">
            <w:pPr>
              <w:pStyle w:val="Default"/>
              <w:rPr>
                <w:rFonts w:ascii="Arial" w:hAnsi="Arial" w:cs="Arial"/>
                <w:b w:val="0"/>
                <w:i/>
                <w:color w:val="auto"/>
                <w:sz w:val="18"/>
                <w:szCs w:val="18"/>
              </w:rPr>
            </w:pPr>
            <w:proofErr w:type="gramStart"/>
            <w:r w:rsidRPr="0001245A">
              <w:rPr>
                <w:rFonts w:ascii="Arial" w:hAnsi="Arial" w:cs="Arial"/>
                <w:b w:val="0"/>
                <w:i/>
                <w:color w:val="auto"/>
                <w:sz w:val="18"/>
                <w:szCs w:val="18"/>
              </w:rPr>
              <w:t>Criteria :</w:t>
            </w:r>
            <w:proofErr w:type="gramEnd"/>
          </w:p>
        </w:tc>
        <w:tc>
          <w:tcPr>
            <w:tcW w:w="1276" w:type="dxa"/>
            <w:vAlign w:val="center"/>
          </w:tcPr>
          <w:p w14:paraId="06B2B835" w14:textId="77777777" w:rsidR="007D7207" w:rsidRPr="0001245A" w:rsidRDefault="007D7207" w:rsidP="0092684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</w:p>
        </w:tc>
      </w:tr>
      <w:tr w:rsidR="007D7207" w:rsidRPr="0001245A" w14:paraId="1C5155EE" w14:textId="77777777" w:rsidTr="0092684F">
        <w:trPr>
          <w:trHeight w:val="42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214" w:type="dxa"/>
            <w:vAlign w:val="center"/>
          </w:tcPr>
          <w:p w14:paraId="00166D7F" w14:textId="77777777" w:rsidR="007D7207" w:rsidRPr="0001245A" w:rsidRDefault="007D7207" w:rsidP="0092684F">
            <w:pPr>
              <w:pStyle w:val="Default"/>
              <w:rPr>
                <w:rFonts w:ascii="Arial" w:hAnsi="Arial" w:cs="Arial"/>
                <w:b w:val="0"/>
                <w:i/>
                <w:color w:val="auto"/>
                <w:sz w:val="18"/>
                <w:szCs w:val="18"/>
              </w:rPr>
            </w:pPr>
            <w:proofErr w:type="gramStart"/>
            <w:r w:rsidRPr="0001245A">
              <w:rPr>
                <w:rFonts w:ascii="Arial" w:hAnsi="Arial" w:cs="Arial"/>
                <w:b w:val="0"/>
                <w:i/>
                <w:color w:val="auto"/>
                <w:sz w:val="18"/>
                <w:szCs w:val="18"/>
              </w:rPr>
              <w:t>Criteria :</w:t>
            </w:r>
            <w:proofErr w:type="gramEnd"/>
          </w:p>
        </w:tc>
        <w:tc>
          <w:tcPr>
            <w:tcW w:w="1276" w:type="dxa"/>
            <w:vAlign w:val="center"/>
          </w:tcPr>
          <w:p w14:paraId="77734600" w14:textId="77777777" w:rsidR="007D7207" w:rsidRPr="0001245A" w:rsidRDefault="007D7207" w:rsidP="0092684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</w:p>
        </w:tc>
      </w:tr>
      <w:tr w:rsidR="007D7207" w:rsidRPr="0001245A" w14:paraId="6E7932E9" w14:textId="77777777" w:rsidTr="0092684F">
        <w:trPr>
          <w:trHeight w:val="42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214" w:type="dxa"/>
            <w:vAlign w:val="center"/>
          </w:tcPr>
          <w:p w14:paraId="775A4A2C" w14:textId="77777777" w:rsidR="007D7207" w:rsidRPr="006D75C3" w:rsidRDefault="007D7207" w:rsidP="0092684F">
            <w:pPr>
              <w:pStyle w:val="Default"/>
              <w:rPr>
                <w:rFonts w:ascii="Arial" w:hAnsi="Arial" w:cs="Arial"/>
                <w:b w:val="0"/>
                <w:color w:val="auto"/>
                <w:sz w:val="20"/>
                <w:szCs w:val="20"/>
              </w:rPr>
            </w:pPr>
            <w:r w:rsidRPr="006D75C3">
              <w:rPr>
                <w:rFonts w:ascii="Arial" w:hAnsi="Arial" w:cs="Arial"/>
                <w:color w:val="auto"/>
                <w:sz w:val="20"/>
                <w:szCs w:val="20"/>
              </w:rPr>
              <w:t>Total Mark</w:t>
            </w:r>
          </w:p>
        </w:tc>
        <w:tc>
          <w:tcPr>
            <w:tcW w:w="1276" w:type="dxa"/>
            <w:vAlign w:val="center"/>
          </w:tcPr>
          <w:p w14:paraId="5DDC7B75" w14:textId="77777777" w:rsidR="007D7207" w:rsidRPr="0001245A" w:rsidRDefault="007D7207" w:rsidP="0092684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</w:p>
        </w:tc>
      </w:tr>
    </w:tbl>
    <w:p w14:paraId="3E3AA167" w14:textId="6455D5A2" w:rsidR="00C7032B" w:rsidRDefault="007D7207" w:rsidP="007D7207">
      <w:pPr>
        <w:tabs>
          <w:tab w:val="left" w:pos="576"/>
        </w:tabs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</w:p>
    <w:p w14:paraId="6A4ED384" w14:textId="77777777" w:rsidR="00DD73AA" w:rsidRPr="002076B4" w:rsidRDefault="00DD73AA" w:rsidP="00C7032B">
      <w:pPr>
        <w:jc w:val="right"/>
        <w:rPr>
          <w:sz w:val="20"/>
          <w:szCs w:val="20"/>
        </w:rPr>
      </w:pPr>
    </w:p>
    <w:tbl>
      <w:tblPr>
        <w:tblW w:w="10490" w:type="dxa"/>
        <w:tblInd w:w="13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0490"/>
      </w:tblGrid>
      <w:tr w:rsidR="00C7032B" w:rsidRPr="002076B4" w14:paraId="69FA2757" w14:textId="77777777" w:rsidTr="001C58CC">
        <w:trPr>
          <w:trHeight w:hRule="exact" w:val="540"/>
        </w:trPr>
        <w:tc>
          <w:tcPr>
            <w:tcW w:w="10490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6D156CC1" w14:textId="77777777" w:rsidR="00C35E66" w:rsidRPr="001C58CC" w:rsidRDefault="00DD73AA" w:rsidP="00B546A4">
            <w:pPr>
              <w:rPr>
                <w:sz w:val="24"/>
                <w:szCs w:val="24"/>
              </w:rPr>
            </w:pPr>
            <w:r w:rsidRPr="001C58CC">
              <w:rPr>
                <w:b/>
                <w:sz w:val="24"/>
                <w:szCs w:val="24"/>
              </w:rPr>
              <w:t>Notes to Students</w:t>
            </w:r>
            <w:r w:rsidR="001D2CD7" w:rsidRPr="001C58CC">
              <w:rPr>
                <w:b/>
                <w:sz w:val="24"/>
                <w:szCs w:val="24"/>
              </w:rPr>
              <w:t>:</w:t>
            </w:r>
          </w:p>
        </w:tc>
      </w:tr>
      <w:tr w:rsidR="00C7032B" w:rsidRPr="009C0496" w14:paraId="7582EA7C" w14:textId="77777777" w:rsidTr="001C58CC">
        <w:trPr>
          <w:trHeight w:hRule="exact" w:val="5282"/>
        </w:trPr>
        <w:tc>
          <w:tcPr>
            <w:tcW w:w="10490" w:type="dxa"/>
            <w:tcBorders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CC41EEE" w14:textId="77777777" w:rsidR="00DD73AA" w:rsidRPr="00525103" w:rsidRDefault="00DD73AA" w:rsidP="00DD73AA">
            <w:pPr>
              <w:rPr>
                <w:bCs/>
                <w:sz w:val="18"/>
                <w:szCs w:val="18"/>
              </w:rPr>
            </w:pPr>
          </w:p>
          <w:p w14:paraId="4AE360A2" w14:textId="77777777" w:rsidR="00DD73AA" w:rsidRPr="001C58CC" w:rsidRDefault="00DD73AA" w:rsidP="001C58CC">
            <w:pPr>
              <w:pStyle w:val="ListParagraph"/>
              <w:numPr>
                <w:ilvl w:val="0"/>
                <w:numId w:val="40"/>
              </w:numPr>
              <w:ind w:right="488"/>
              <w:jc w:val="both"/>
              <w:rPr>
                <w:bCs/>
              </w:rPr>
            </w:pPr>
            <w:r w:rsidRPr="001C58CC">
              <w:rPr>
                <w:bCs/>
              </w:rPr>
              <w:t xml:space="preserve">This assignment brief has been approved and released by the Internal Verifier through </w:t>
            </w:r>
            <w:proofErr w:type="spellStart"/>
            <w:r w:rsidRPr="001C58CC">
              <w:rPr>
                <w:bCs/>
              </w:rPr>
              <w:t>Classter</w:t>
            </w:r>
            <w:proofErr w:type="spellEnd"/>
            <w:r w:rsidRPr="001C58CC">
              <w:rPr>
                <w:bCs/>
              </w:rPr>
              <w:t>.</w:t>
            </w:r>
          </w:p>
          <w:p w14:paraId="0FFF0E55" w14:textId="77777777" w:rsidR="00DD73AA" w:rsidRPr="001C58CC" w:rsidRDefault="00DD73AA" w:rsidP="001C58CC">
            <w:pPr>
              <w:ind w:right="488"/>
              <w:jc w:val="both"/>
              <w:rPr>
                <w:bCs/>
              </w:rPr>
            </w:pPr>
          </w:p>
          <w:p w14:paraId="46D5806F" w14:textId="576B18DC" w:rsidR="00DD73AA" w:rsidRPr="001C58CC" w:rsidRDefault="00DD73AA" w:rsidP="001C58CC">
            <w:pPr>
              <w:pStyle w:val="ListParagraph"/>
              <w:numPr>
                <w:ilvl w:val="0"/>
                <w:numId w:val="40"/>
              </w:numPr>
              <w:ind w:right="488"/>
              <w:jc w:val="both"/>
              <w:rPr>
                <w:bCs/>
              </w:rPr>
            </w:pPr>
            <w:r w:rsidRPr="001C58CC">
              <w:rPr>
                <w:bCs/>
              </w:rPr>
              <w:t xml:space="preserve">Assessment marks and </w:t>
            </w:r>
            <w:r w:rsidR="00525103" w:rsidRPr="001C58CC">
              <w:rPr>
                <w:bCs/>
              </w:rPr>
              <w:t>f</w:t>
            </w:r>
            <w:r w:rsidRPr="001C58CC">
              <w:rPr>
                <w:bCs/>
              </w:rPr>
              <w:t xml:space="preserve">eedback by the lecturer will be available online via </w:t>
            </w:r>
            <w:proofErr w:type="spellStart"/>
            <w:r w:rsidRPr="001C58CC">
              <w:rPr>
                <w:bCs/>
              </w:rPr>
              <w:t>Classter</w:t>
            </w:r>
            <w:proofErr w:type="spellEnd"/>
            <w:r w:rsidRPr="001C58CC">
              <w:rPr>
                <w:bCs/>
              </w:rPr>
              <w:t xml:space="preserve"> </w:t>
            </w:r>
            <w:r w:rsidR="001D2CD7" w:rsidRPr="001C58CC">
              <w:rPr>
                <w:bCs/>
              </w:rPr>
              <w:t>(</w:t>
            </w:r>
            <w:hyperlink r:id="rId8" w:history="1">
              <w:r w:rsidR="008A6AF2" w:rsidRPr="001C58CC">
                <w:rPr>
                  <w:rStyle w:val="Hyperlink"/>
                  <w:bCs/>
                </w:rPr>
                <w:t>http://mcast.classter.com</w:t>
              </w:r>
            </w:hyperlink>
            <w:r w:rsidR="001D2CD7" w:rsidRPr="001C58CC">
              <w:rPr>
                <w:bCs/>
              </w:rPr>
              <w:t>) f</w:t>
            </w:r>
            <w:r w:rsidRPr="001C58CC">
              <w:rPr>
                <w:bCs/>
              </w:rPr>
              <w:t xml:space="preserve">ollowing release by the Internal </w:t>
            </w:r>
            <w:r w:rsidR="001D2CD7" w:rsidRPr="001C58CC">
              <w:rPr>
                <w:bCs/>
              </w:rPr>
              <w:t xml:space="preserve">Verifier </w:t>
            </w:r>
          </w:p>
          <w:p w14:paraId="07AD0CF3" w14:textId="77777777" w:rsidR="00DD73AA" w:rsidRPr="001C58CC" w:rsidRDefault="00DD73AA" w:rsidP="001C58CC">
            <w:pPr>
              <w:ind w:right="488"/>
              <w:jc w:val="both"/>
              <w:rPr>
                <w:bCs/>
              </w:rPr>
            </w:pPr>
          </w:p>
          <w:p w14:paraId="14D68BF7" w14:textId="735B5FDC" w:rsidR="00DD73AA" w:rsidRPr="001C58CC" w:rsidRDefault="001D2CD7" w:rsidP="001C58CC">
            <w:pPr>
              <w:pStyle w:val="ListParagraph"/>
              <w:numPr>
                <w:ilvl w:val="0"/>
                <w:numId w:val="40"/>
              </w:numPr>
              <w:ind w:right="488"/>
              <w:jc w:val="both"/>
              <w:rPr>
                <w:bCs/>
              </w:rPr>
            </w:pPr>
            <w:r w:rsidRPr="001C58CC">
              <w:rPr>
                <w:bCs/>
              </w:rPr>
              <w:t>Students submitting their assignment on Moodle/</w:t>
            </w:r>
            <w:r w:rsidR="008A6AF2" w:rsidRPr="001C58CC">
              <w:rPr>
                <w:bCs/>
              </w:rPr>
              <w:t>Turnitin</w:t>
            </w:r>
            <w:r w:rsidRPr="001C58CC">
              <w:rPr>
                <w:bCs/>
              </w:rPr>
              <w:t xml:space="preserve"> will be request</w:t>
            </w:r>
            <w:r w:rsidR="00525103" w:rsidRPr="001C58CC">
              <w:rPr>
                <w:bCs/>
              </w:rPr>
              <w:t>ed</w:t>
            </w:r>
            <w:r w:rsidRPr="001C58CC">
              <w:rPr>
                <w:bCs/>
              </w:rPr>
              <w:t xml:space="preserve"> to confirm online the following statements:</w:t>
            </w:r>
          </w:p>
          <w:p w14:paraId="05C4335D" w14:textId="77777777" w:rsidR="001D2CD7" w:rsidRPr="001C58CC" w:rsidRDefault="001D2CD7" w:rsidP="001C58CC">
            <w:pPr>
              <w:ind w:right="488"/>
              <w:jc w:val="both"/>
              <w:rPr>
                <w:bCs/>
              </w:rPr>
            </w:pPr>
          </w:p>
          <w:p w14:paraId="52F325D7" w14:textId="77777777" w:rsidR="001D2CD7" w:rsidRPr="001C58CC" w:rsidRDefault="00327AE9" w:rsidP="001C58CC">
            <w:pPr>
              <w:pStyle w:val="TableParagraph"/>
              <w:kinsoku w:val="0"/>
              <w:overflowPunct w:val="0"/>
              <w:ind w:left="915" w:right="488"/>
              <w:jc w:val="both"/>
              <w:rPr>
                <w:rFonts w:ascii="Arial" w:hAnsi="Arial" w:cs="Arial"/>
                <w:b/>
                <w:sz w:val="22"/>
                <w:szCs w:val="22"/>
              </w:rPr>
            </w:pPr>
            <w:r w:rsidRPr="001C58CC">
              <w:rPr>
                <w:rFonts w:ascii="Arial" w:hAnsi="Arial" w:cs="Arial"/>
                <w:b/>
                <w:sz w:val="22"/>
                <w:szCs w:val="22"/>
              </w:rPr>
              <w:t xml:space="preserve"> </w:t>
            </w:r>
            <w:r w:rsidR="001D2CD7" w:rsidRPr="001C58CC">
              <w:rPr>
                <w:rFonts w:ascii="Arial" w:hAnsi="Arial" w:cs="Arial"/>
                <w:b/>
                <w:sz w:val="22"/>
                <w:szCs w:val="22"/>
              </w:rPr>
              <w:t>Student’s declaration prior to</w:t>
            </w:r>
            <w:r w:rsidR="001D2CD7" w:rsidRPr="001C58CC">
              <w:rPr>
                <w:rFonts w:ascii="Arial" w:hAnsi="Arial" w:cs="Arial"/>
                <w:b/>
                <w:spacing w:val="-13"/>
                <w:sz w:val="22"/>
                <w:szCs w:val="22"/>
              </w:rPr>
              <w:t xml:space="preserve"> </w:t>
            </w:r>
            <w:r w:rsidR="001D2CD7" w:rsidRPr="001C58CC">
              <w:rPr>
                <w:rFonts w:ascii="Arial" w:hAnsi="Arial" w:cs="Arial"/>
                <w:b/>
                <w:sz w:val="22"/>
                <w:szCs w:val="22"/>
              </w:rPr>
              <w:t xml:space="preserve">handing-in of assignment </w:t>
            </w:r>
          </w:p>
          <w:p w14:paraId="54FF85A4" w14:textId="77777777" w:rsidR="00DD73AA" w:rsidRPr="001C58CC" w:rsidRDefault="001D2CD7" w:rsidP="001C58CC">
            <w:pPr>
              <w:pStyle w:val="ListParagraph"/>
              <w:numPr>
                <w:ilvl w:val="0"/>
                <w:numId w:val="39"/>
              </w:numPr>
              <w:tabs>
                <w:tab w:val="clear" w:pos="4440"/>
                <w:tab w:val="left" w:pos="908"/>
              </w:tabs>
              <w:ind w:left="1334" w:right="488" w:hanging="283"/>
              <w:jc w:val="both"/>
              <w:rPr>
                <w:bCs/>
              </w:rPr>
            </w:pPr>
            <w:r w:rsidRPr="001C58CC">
              <w:t>I certify that the work submitted for this assignment is my own and that I have read and understood the respective Plagiarism</w:t>
            </w:r>
            <w:r w:rsidRPr="001C58CC">
              <w:rPr>
                <w:spacing w:val="-6"/>
              </w:rPr>
              <w:t xml:space="preserve"> P</w:t>
            </w:r>
            <w:r w:rsidRPr="001C58CC">
              <w:t>olicy</w:t>
            </w:r>
          </w:p>
          <w:p w14:paraId="69B6CAEE" w14:textId="77777777" w:rsidR="00DD73AA" w:rsidRPr="001C58CC" w:rsidRDefault="00DD73AA" w:rsidP="001C58CC">
            <w:pPr>
              <w:ind w:left="1334" w:right="488"/>
              <w:jc w:val="both"/>
              <w:rPr>
                <w:bCs/>
              </w:rPr>
            </w:pPr>
          </w:p>
          <w:p w14:paraId="2493EAF3" w14:textId="77777777" w:rsidR="001D2CD7" w:rsidRPr="001C58CC" w:rsidRDefault="00525103" w:rsidP="001C58CC">
            <w:pPr>
              <w:pStyle w:val="TableParagraph"/>
              <w:kinsoku w:val="0"/>
              <w:overflowPunct w:val="0"/>
              <w:ind w:left="908" w:right="488"/>
              <w:jc w:val="both"/>
              <w:rPr>
                <w:rFonts w:ascii="Arial" w:hAnsi="Arial" w:cs="Arial"/>
                <w:b/>
                <w:sz w:val="22"/>
                <w:szCs w:val="22"/>
              </w:rPr>
            </w:pPr>
            <w:r w:rsidRPr="001C58CC">
              <w:rPr>
                <w:rFonts w:ascii="Arial" w:hAnsi="Arial" w:cs="Arial"/>
                <w:b/>
                <w:sz w:val="22"/>
                <w:szCs w:val="22"/>
              </w:rPr>
              <w:t xml:space="preserve"> </w:t>
            </w:r>
            <w:proofErr w:type="gramStart"/>
            <w:r w:rsidR="001D2CD7" w:rsidRPr="001C58CC">
              <w:rPr>
                <w:rFonts w:ascii="Arial" w:hAnsi="Arial" w:cs="Arial"/>
                <w:b/>
                <w:sz w:val="22"/>
                <w:szCs w:val="22"/>
              </w:rPr>
              <w:t>Student’s</w:t>
            </w:r>
            <w:proofErr w:type="gramEnd"/>
            <w:r w:rsidR="001D2CD7" w:rsidRPr="001C58CC">
              <w:rPr>
                <w:rFonts w:ascii="Arial" w:hAnsi="Arial" w:cs="Arial"/>
                <w:b/>
                <w:sz w:val="22"/>
                <w:szCs w:val="22"/>
              </w:rPr>
              <w:t xml:space="preserve"> declaration on assessment special arrang</w:t>
            </w:r>
            <w:r w:rsidR="00327AE9" w:rsidRPr="001C58CC">
              <w:rPr>
                <w:rFonts w:ascii="Arial" w:hAnsi="Arial" w:cs="Arial"/>
                <w:b/>
                <w:sz w:val="22"/>
                <w:szCs w:val="22"/>
              </w:rPr>
              <w:t>ements</w:t>
            </w:r>
          </w:p>
          <w:p w14:paraId="59A921A0" w14:textId="77777777" w:rsidR="001D2CD7" w:rsidRPr="001C58CC" w:rsidRDefault="001D2CD7" w:rsidP="001C58CC">
            <w:pPr>
              <w:pStyle w:val="TableParagraph"/>
              <w:numPr>
                <w:ilvl w:val="0"/>
                <w:numId w:val="38"/>
              </w:numPr>
              <w:kinsoku w:val="0"/>
              <w:overflowPunct w:val="0"/>
              <w:ind w:left="1334" w:right="488"/>
              <w:jc w:val="both"/>
              <w:rPr>
                <w:rFonts w:ascii="Arial" w:hAnsi="Arial" w:cs="Arial"/>
                <w:sz w:val="22"/>
                <w:szCs w:val="22"/>
              </w:rPr>
            </w:pPr>
            <w:r w:rsidRPr="001C58CC">
              <w:rPr>
                <w:rFonts w:ascii="Arial" w:hAnsi="Arial" w:cs="Arial"/>
                <w:sz w:val="22"/>
                <w:szCs w:val="22"/>
              </w:rPr>
              <w:t>I certify that adequate support was given to me during the assignment through the Institute and/or the Inclusive Education</w:t>
            </w:r>
            <w:r w:rsidRPr="001C58CC">
              <w:rPr>
                <w:rFonts w:ascii="Arial" w:hAnsi="Arial" w:cs="Arial"/>
                <w:spacing w:val="-4"/>
                <w:sz w:val="22"/>
                <w:szCs w:val="22"/>
              </w:rPr>
              <w:t xml:space="preserve"> </w:t>
            </w:r>
            <w:r w:rsidRPr="001C58CC">
              <w:rPr>
                <w:rFonts w:ascii="Arial" w:hAnsi="Arial" w:cs="Arial"/>
                <w:sz w:val="22"/>
                <w:szCs w:val="22"/>
              </w:rPr>
              <w:t>Unit.</w:t>
            </w:r>
          </w:p>
          <w:p w14:paraId="487BDD8D" w14:textId="77777777" w:rsidR="00DD73AA" w:rsidRPr="001C58CC" w:rsidRDefault="001D2CD7" w:rsidP="001C58CC">
            <w:pPr>
              <w:pStyle w:val="ListParagraph"/>
              <w:numPr>
                <w:ilvl w:val="0"/>
                <w:numId w:val="38"/>
              </w:numPr>
              <w:ind w:left="1334" w:right="488"/>
              <w:jc w:val="both"/>
              <w:rPr>
                <w:bCs/>
              </w:rPr>
            </w:pPr>
            <w:r w:rsidRPr="001C58CC">
              <w:t>I declare that I refused the special support offered by the</w:t>
            </w:r>
            <w:r w:rsidRPr="001C58CC">
              <w:rPr>
                <w:spacing w:val="-26"/>
              </w:rPr>
              <w:t xml:space="preserve"> </w:t>
            </w:r>
            <w:r w:rsidRPr="001C58CC">
              <w:t>Institute.</w:t>
            </w:r>
          </w:p>
          <w:p w14:paraId="52EF4FAD" w14:textId="77777777" w:rsidR="00DD73AA" w:rsidRPr="001C58CC" w:rsidRDefault="00DD73AA" w:rsidP="001C58CC">
            <w:pPr>
              <w:ind w:right="488"/>
              <w:jc w:val="both"/>
              <w:rPr>
                <w:bCs/>
              </w:rPr>
            </w:pPr>
          </w:p>
          <w:p w14:paraId="41D07770" w14:textId="77777777" w:rsidR="00A37320" w:rsidRPr="00525103" w:rsidRDefault="00A37320" w:rsidP="00327AE9">
            <w:pPr>
              <w:rPr>
                <w:b/>
                <w:bCs/>
                <w:sz w:val="20"/>
                <w:szCs w:val="20"/>
                <w:highlight w:val="yellow"/>
              </w:rPr>
            </w:pPr>
          </w:p>
        </w:tc>
      </w:tr>
    </w:tbl>
    <w:p w14:paraId="3A6A9F58" w14:textId="77777777" w:rsidR="00CF28CA" w:rsidRPr="009C0496" w:rsidRDefault="00CF28CA">
      <w:pPr>
        <w:rPr>
          <w:sz w:val="6"/>
          <w:szCs w:val="6"/>
          <w:highlight w:val="yellow"/>
        </w:rPr>
      </w:pPr>
    </w:p>
    <w:p w14:paraId="276FB608" w14:textId="77777777" w:rsidR="00533115" w:rsidRDefault="00533115">
      <w:pPr>
        <w:rPr>
          <w:sz w:val="6"/>
          <w:szCs w:val="6"/>
        </w:rPr>
      </w:pPr>
    </w:p>
    <w:p w14:paraId="03A71A31" w14:textId="77777777" w:rsidR="00533115" w:rsidRDefault="00533115">
      <w:pPr>
        <w:rPr>
          <w:sz w:val="6"/>
          <w:szCs w:val="6"/>
        </w:rPr>
      </w:pPr>
    </w:p>
    <w:p w14:paraId="3CA46FA4" w14:textId="77777777" w:rsidR="004C48CD" w:rsidRDefault="004C48CD" w:rsidP="00A37320">
      <w:pPr>
        <w:rPr>
          <w:sz w:val="2"/>
          <w:szCs w:val="2"/>
        </w:rPr>
      </w:pPr>
    </w:p>
    <w:sectPr w:rsidR="004C48CD" w:rsidSect="004C7771">
      <w:headerReference w:type="even" r:id="rId9"/>
      <w:headerReference w:type="default" r:id="rId10"/>
      <w:footerReference w:type="default" r:id="rId11"/>
      <w:pgSz w:w="11907" w:h="16840" w:code="9"/>
      <w:pgMar w:top="587" w:right="567" w:bottom="357" w:left="567" w:header="397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617314D" w14:textId="77777777" w:rsidR="004A78FC" w:rsidRDefault="004A78FC">
      <w:r>
        <w:separator/>
      </w:r>
    </w:p>
  </w:endnote>
  <w:endnote w:type="continuationSeparator" w:id="0">
    <w:p w14:paraId="7AFC4C33" w14:textId="77777777" w:rsidR="004A78FC" w:rsidRDefault="004A78F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1DD86E4" w14:textId="77777777" w:rsidR="00960D0A" w:rsidRPr="009B3375" w:rsidRDefault="00960D0A" w:rsidP="00960D0A">
    <w:pPr>
      <w:pStyle w:val="Footer"/>
      <w:rPr>
        <w:b/>
        <w:i/>
        <w:sz w:val="2"/>
        <w:szCs w:val="2"/>
        <w:lang w:val="en-US"/>
      </w:rPr>
    </w:pPr>
    <w:r w:rsidRPr="00960D0A">
      <w:rPr>
        <w:b/>
        <w:i/>
        <w:sz w:val="16"/>
        <w:szCs w:val="16"/>
        <w:lang w:val="en-US"/>
      </w:rPr>
      <w:t>_________________________________________________</w:t>
    </w:r>
    <w:r>
      <w:rPr>
        <w:b/>
        <w:i/>
        <w:sz w:val="16"/>
        <w:szCs w:val="16"/>
        <w:lang w:val="en-US"/>
      </w:rPr>
      <w:t>_____</w:t>
    </w:r>
    <w:r w:rsidRPr="00960D0A">
      <w:rPr>
        <w:b/>
        <w:i/>
        <w:sz w:val="16"/>
        <w:szCs w:val="16"/>
        <w:lang w:val="en-US"/>
      </w:rPr>
      <w:t>_________________________________________________________________</w:t>
    </w:r>
  </w:p>
  <w:p w14:paraId="3A8CBF55" w14:textId="77777777" w:rsidR="00960D0A" w:rsidRPr="00960D0A" w:rsidRDefault="00960D0A" w:rsidP="00960D0A">
    <w:pPr>
      <w:pStyle w:val="Footer"/>
      <w:rPr>
        <w:b/>
        <w:i/>
        <w:sz w:val="16"/>
        <w:szCs w:val="16"/>
        <w:lang w:val="en-US"/>
      </w:rPr>
    </w:pPr>
    <w:r w:rsidRPr="00960D0A">
      <w:rPr>
        <w:b/>
        <w:i/>
        <w:sz w:val="16"/>
        <w:szCs w:val="16"/>
        <w:lang w:val="en-US"/>
      </w:rPr>
      <w:t xml:space="preserve">MCAST Controlled and approved document                  </w:t>
    </w:r>
    <w:r>
      <w:rPr>
        <w:b/>
        <w:i/>
        <w:sz w:val="16"/>
        <w:szCs w:val="16"/>
        <w:lang w:val="en-US"/>
      </w:rPr>
      <w:t xml:space="preserve">          </w:t>
    </w:r>
    <w:r w:rsidRPr="00960D0A">
      <w:rPr>
        <w:b/>
        <w:i/>
        <w:sz w:val="16"/>
        <w:szCs w:val="16"/>
        <w:lang w:val="en-US"/>
      </w:rPr>
      <w:t xml:space="preserve">           </w:t>
    </w:r>
    <w:r w:rsidR="007049FA">
      <w:rPr>
        <w:b/>
        <w:i/>
        <w:sz w:val="16"/>
        <w:szCs w:val="16"/>
        <w:lang w:val="en-US"/>
      </w:rPr>
      <w:t xml:space="preserve">                      </w:t>
    </w:r>
    <w:proofErr w:type="spellStart"/>
    <w:r w:rsidR="007049FA">
      <w:rPr>
        <w:b/>
        <w:i/>
        <w:sz w:val="16"/>
        <w:szCs w:val="16"/>
        <w:lang w:val="en-US"/>
      </w:rPr>
      <w:t>Unauthoris</w:t>
    </w:r>
    <w:r w:rsidRPr="00960D0A">
      <w:rPr>
        <w:b/>
        <w:i/>
        <w:sz w:val="16"/>
        <w:szCs w:val="16"/>
        <w:lang w:val="en-US"/>
      </w:rPr>
      <w:t>ed</w:t>
    </w:r>
    <w:proofErr w:type="spellEnd"/>
    <w:r w:rsidRPr="00960D0A">
      <w:rPr>
        <w:b/>
        <w:i/>
        <w:sz w:val="16"/>
        <w:szCs w:val="16"/>
        <w:lang w:val="en-US"/>
      </w:rPr>
      <w:t xml:space="preserve"> copying or communication strictly prohibited</w:t>
    </w:r>
  </w:p>
  <w:p w14:paraId="4494E5F0" w14:textId="77777777" w:rsidR="00694B5E" w:rsidRPr="00E44EDB" w:rsidRDefault="00694B5E">
    <w:pPr>
      <w:pStyle w:val="Footer"/>
      <w:rPr>
        <w:b/>
        <w:sz w:val="2"/>
        <w:szCs w:val="2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F2D74E9" w14:textId="77777777" w:rsidR="004A78FC" w:rsidRDefault="004A78FC">
      <w:r>
        <w:separator/>
      </w:r>
    </w:p>
  </w:footnote>
  <w:footnote w:type="continuationSeparator" w:id="0">
    <w:p w14:paraId="44FA5058" w14:textId="77777777" w:rsidR="004A78FC" w:rsidRDefault="004A78F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125DD4B" w14:textId="77777777" w:rsidR="00694B5E" w:rsidRDefault="00694B5E"/>
  <w:p w14:paraId="34A75512" w14:textId="77777777" w:rsidR="00694B5E" w:rsidRDefault="00694B5E"/>
  <w:p w14:paraId="127770AE" w14:textId="77777777" w:rsidR="00694B5E" w:rsidRDefault="00694B5E" w:rsidP="009373D6">
    <w:r>
      <w:rPr>
        <w:noProof/>
        <w:lang w:eastAsia="en-GB"/>
      </w:rPr>
      <w:drawing>
        <wp:inline distT="0" distB="0" distL="0" distR="0" wp14:anchorId="5F0E1DCC" wp14:editId="3B9A1684">
          <wp:extent cx="1605915" cy="325755"/>
          <wp:effectExtent l="19050" t="0" r="0" b="0"/>
          <wp:docPr id="6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605915" cy="32575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5D33E38" w14:textId="77777777" w:rsidR="000C7515" w:rsidRPr="000C7515" w:rsidRDefault="000C7515" w:rsidP="00E44EDB">
    <w:pPr>
      <w:pStyle w:val="Header"/>
      <w:rPr>
        <w:sz w:val="4"/>
        <w:szCs w:val="4"/>
      </w:rPr>
    </w:pPr>
  </w:p>
  <w:tbl>
    <w:tblPr>
      <w:tblW w:w="10490" w:type="dxa"/>
      <w:tblInd w:w="137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ayout w:type="fixed"/>
      <w:tblLook w:val="04A0" w:firstRow="1" w:lastRow="0" w:firstColumn="1" w:lastColumn="0" w:noHBand="0" w:noVBand="1"/>
    </w:tblPr>
    <w:tblGrid>
      <w:gridCol w:w="2929"/>
      <w:gridCol w:w="685"/>
      <w:gridCol w:w="1064"/>
      <w:gridCol w:w="992"/>
      <w:gridCol w:w="425"/>
      <w:gridCol w:w="1418"/>
      <w:gridCol w:w="1994"/>
      <w:gridCol w:w="983"/>
    </w:tblGrid>
    <w:tr w:rsidR="007D7207" w:rsidRPr="00265770" w14:paraId="4DCDCF58" w14:textId="77777777" w:rsidTr="0092684F">
      <w:trPr>
        <w:trHeight w:val="278"/>
      </w:trPr>
      <w:tc>
        <w:tcPr>
          <w:tcW w:w="2929" w:type="dxa"/>
          <w:vMerge w:val="restart"/>
        </w:tcPr>
        <w:p w14:paraId="1FAA3860" w14:textId="77777777" w:rsidR="007D7207" w:rsidRPr="00265770" w:rsidRDefault="007D7207" w:rsidP="007D7207">
          <w:pPr>
            <w:tabs>
              <w:tab w:val="clear" w:pos="4440"/>
              <w:tab w:val="clear" w:pos="7080"/>
              <w:tab w:val="center" w:pos="4320"/>
              <w:tab w:val="right" w:pos="8640"/>
            </w:tabs>
            <w:spacing w:line="276" w:lineRule="auto"/>
            <w:rPr>
              <w:rFonts w:eastAsia="Calibri" w:cs="Times New Roman"/>
              <w:b/>
              <w:sz w:val="16"/>
              <w:szCs w:val="16"/>
              <w:lang w:val="en-US" w:eastAsia="x-none"/>
            </w:rPr>
          </w:pPr>
          <w:r>
            <w:rPr>
              <w:noProof/>
              <w:lang w:eastAsia="en-GB"/>
            </w:rPr>
            <w:drawing>
              <wp:anchor distT="0" distB="0" distL="114300" distR="114300" simplePos="0" relativeHeight="251659264" behindDoc="1" locked="0" layoutInCell="1" allowOverlap="1" wp14:anchorId="1AA02C6C" wp14:editId="0DD4F471">
                <wp:simplePos x="0" y="0"/>
                <wp:positionH relativeFrom="column">
                  <wp:posOffset>167640</wp:posOffset>
                </wp:positionH>
                <wp:positionV relativeFrom="paragraph">
                  <wp:posOffset>0</wp:posOffset>
                </wp:positionV>
                <wp:extent cx="1457325" cy="638175"/>
                <wp:effectExtent l="0" t="0" r="9525" b="0"/>
                <wp:wrapTight wrapText="bothSides">
                  <wp:wrapPolygon edited="0">
                    <wp:start x="2824" y="645"/>
                    <wp:lineTo x="1412" y="5158"/>
                    <wp:lineTo x="282" y="9672"/>
                    <wp:lineTo x="282" y="13540"/>
                    <wp:lineTo x="3106" y="20633"/>
                    <wp:lineTo x="6776" y="20633"/>
                    <wp:lineTo x="20329" y="13540"/>
                    <wp:lineTo x="20329" y="12251"/>
                    <wp:lineTo x="21459" y="8382"/>
                    <wp:lineTo x="6212" y="645"/>
                    <wp:lineTo x="2824" y="645"/>
                  </wp:wrapPolygon>
                </wp:wrapTight>
                <wp:docPr id="258388617" name="Picture 258388617" descr="A logo with text on it&#10;&#10;AI-generated content may be incorrect.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374427388" name="Picture 1374427388" descr="A logo with text on it&#10;&#10;AI-generated content may be incorrect."/>
                        <pic:cNvPicPr/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457325" cy="63817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  <w:tc>
        <w:tcPr>
          <w:tcW w:w="7561" w:type="dxa"/>
          <w:gridSpan w:val="7"/>
          <w:vAlign w:val="center"/>
        </w:tcPr>
        <w:p w14:paraId="60418D12" w14:textId="1B29479C" w:rsidR="007D7207" w:rsidRPr="00265770" w:rsidRDefault="007D7207" w:rsidP="007D7207">
          <w:pPr>
            <w:tabs>
              <w:tab w:val="clear" w:pos="4440"/>
              <w:tab w:val="clear" w:pos="7080"/>
              <w:tab w:val="center" w:pos="4320"/>
              <w:tab w:val="left" w:pos="6735"/>
            </w:tabs>
            <w:rPr>
              <w:rFonts w:ascii="Calibri" w:eastAsia="Calibri" w:hAnsi="Calibri"/>
              <w:i/>
              <w:lang w:val="en-US"/>
            </w:rPr>
          </w:pPr>
          <w:r w:rsidRPr="008A6AF2">
            <w:rPr>
              <w:b/>
              <w:i/>
              <w:sz w:val="16"/>
              <w:szCs w:val="12"/>
            </w:rPr>
            <w:t>DOC_175_REV_</w:t>
          </w:r>
          <w:r>
            <w:rPr>
              <w:b/>
              <w:i/>
              <w:sz w:val="16"/>
              <w:szCs w:val="12"/>
            </w:rPr>
            <w:t>C</w:t>
          </w:r>
          <w:r w:rsidRPr="008A6AF2">
            <w:rPr>
              <w:b/>
              <w:i/>
              <w:sz w:val="16"/>
              <w:szCs w:val="12"/>
            </w:rPr>
            <w:t>_ASSESMENT AND IV FRONT SHEET_GROUPED CRITERIA_CLASSTER</w:t>
          </w:r>
        </w:p>
      </w:tc>
    </w:tr>
    <w:tr w:rsidR="007D7207" w:rsidRPr="00265770" w14:paraId="450F93AB" w14:textId="77777777" w:rsidTr="0092684F">
      <w:trPr>
        <w:trHeight w:val="277"/>
      </w:trPr>
      <w:tc>
        <w:tcPr>
          <w:tcW w:w="2929" w:type="dxa"/>
          <w:vMerge/>
        </w:tcPr>
        <w:p w14:paraId="6B983AB5" w14:textId="77777777" w:rsidR="007D7207" w:rsidRPr="00265770" w:rsidRDefault="007D7207" w:rsidP="007D7207">
          <w:pPr>
            <w:tabs>
              <w:tab w:val="clear" w:pos="4440"/>
              <w:tab w:val="clear" w:pos="7080"/>
              <w:tab w:val="center" w:pos="4320"/>
              <w:tab w:val="right" w:pos="8640"/>
            </w:tabs>
            <w:spacing w:line="276" w:lineRule="auto"/>
            <w:rPr>
              <w:rFonts w:eastAsia="Calibri" w:cs="Times New Roman"/>
              <w:b/>
              <w:noProof/>
              <w:sz w:val="16"/>
              <w:szCs w:val="16"/>
              <w:lang w:val="x-none" w:eastAsia="en-GB"/>
            </w:rPr>
          </w:pPr>
        </w:p>
      </w:tc>
      <w:tc>
        <w:tcPr>
          <w:tcW w:w="1749" w:type="dxa"/>
          <w:gridSpan w:val="2"/>
          <w:shd w:val="clear" w:color="auto" w:fill="F2F2F2"/>
          <w:vAlign w:val="center"/>
        </w:tcPr>
        <w:p w14:paraId="4A11267E" w14:textId="77777777" w:rsidR="007D7207" w:rsidRPr="00265770" w:rsidRDefault="007D7207" w:rsidP="007D7207">
          <w:pPr>
            <w:tabs>
              <w:tab w:val="clear" w:pos="4440"/>
              <w:tab w:val="clear" w:pos="7080"/>
              <w:tab w:val="center" w:pos="4320"/>
              <w:tab w:val="left" w:pos="6735"/>
              <w:tab w:val="right" w:pos="8640"/>
            </w:tabs>
            <w:spacing w:line="276" w:lineRule="auto"/>
            <w:ind w:left="82"/>
            <w:rPr>
              <w:rFonts w:eastAsia="Calibri"/>
              <w:b/>
              <w:i/>
              <w:sz w:val="16"/>
              <w:szCs w:val="16"/>
              <w:lang w:val="en-US" w:eastAsia="x-none"/>
            </w:rPr>
          </w:pPr>
          <w:r w:rsidRPr="00265770">
            <w:rPr>
              <w:rFonts w:eastAsia="Calibri"/>
              <w:b/>
              <w:i/>
              <w:sz w:val="16"/>
              <w:szCs w:val="16"/>
              <w:lang w:val="en-US" w:eastAsia="x-none"/>
            </w:rPr>
            <w:t>Document Owner</w:t>
          </w:r>
        </w:p>
      </w:tc>
      <w:tc>
        <w:tcPr>
          <w:tcW w:w="2835" w:type="dxa"/>
          <w:gridSpan w:val="3"/>
          <w:vAlign w:val="center"/>
        </w:tcPr>
        <w:p w14:paraId="0EFE899E" w14:textId="728F96E6" w:rsidR="007D7207" w:rsidRPr="00265770" w:rsidRDefault="00496716" w:rsidP="007D7207">
          <w:pPr>
            <w:tabs>
              <w:tab w:val="clear" w:pos="4440"/>
              <w:tab w:val="clear" w:pos="7080"/>
            </w:tabs>
            <w:spacing w:line="276" w:lineRule="auto"/>
            <w:rPr>
              <w:rFonts w:ascii="Calibri" w:eastAsia="Calibri" w:hAnsi="Calibri"/>
              <w:b/>
              <w:bCs/>
              <w:iCs/>
              <w:lang w:val="en-US"/>
            </w:rPr>
          </w:pPr>
          <w:r w:rsidRPr="00D45E59">
            <w:rPr>
              <w:rFonts w:eastAsiaTheme="minorHAnsi"/>
              <w:b/>
              <w:i/>
              <w:sz w:val="16"/>
              <w:szCs w:val="16"/>
            </w:rPr>
            <w:t xml:space="preserve">Director </w:t>
          </w:r>
          <w:r>
            <w:rPr>
              <w:rFonts w:eastAsiaTheme="minorHAnsi"/>
              <w:b/>
              <w:i/>
              <w:sz w:val="16"/>
              <w:szCs w:val="16"/>
            </w:rPr>
            <w:t>Quality Assurance</w:t>
          </w:r>
        </w:p>
      </w:tc>
      <w:tc>
        <w:tcPr>
          <w:tcW w:w="1994" w:type="dxa"/>
          <w:shd w:val="clear" w:color="auto" w:fill="F2F2F2"/>
          <w:vAlign w:val="center"/>
        </w:tcPr>
        <w:p w14:paraId="55F21DB5" w14:textId="77777777" w:rsidR="007D7207" w:rsidRPr="00265770" w:rsidRDefault="007D7207" w:rsidP="007D7207">
          <w:pPr>
            <w:tabs>
              <w:tab w:val="clear" w:pos="4440"/>
              <w:tab w:val="clear" w:pos="7080"/>
              <w:tab w:val="center" w:pos="4320"/>
              <w:tab w:val="left" w:pos="6735"/>
              <w:tab w:val="right" w:pos="8640"/>
            </w:tabs>
            <w:spacing w:line="276" w:lineRule="auto"/>
            <w:ind w:left="37"/>
            <w:rPr>
              <w:rFonts w:eastAsia="Calibri"/>
              <w:b/>
              <w:i/>
              <w:sz w:val="16"/>
              <w:szCs w:val="16"/>
              <w:lang w:val="en-US" w:eastAsia="x-none"/>
            </w:rPr>
          </w:pPr>
          <w:r w:rsidRPr="00265770">
            <w:rPr>
              <w:rFonts w:eastAsia="Calibri"/>
              <w:b/>
              <w:i/>
              <w:sz w:val="16"/>
              <w:szCs w:val="16"/>
              <w:lang w:val="en-US" w:eastAsia="x-none"/>
            </w:rPr>
            <w:t>Document Approver</w:t>
          </w:r>
        </w:p>
      </w:tc>
      <w:tc>
        <w:tcPr>
          <w:tcW w:w="983" w:type="dxa"/>
          <w:vAlign w:val="center"/>
        </w:tcPr>
        <w:p w14:paraId="446A8225" w14:textId="77777777" w:rsidR="007D7207" w:rsidRPr="00265770" w:rsidRDefault="007D7207" w:rsidP="007D7207">
          <w:pPr>
            <w:tabs>
              <w:tab w:val="clear" w:pos="4440"/>
              <w:tab w:val="clear" w:pos="7080"/>
              <w:tab w:val="center" w:pos="4320"/>
              <w:tab w:val="left" w:pos="6735"/>
              <w:tab w:val="right" w:pos="8640"/>
            </w:tabs>
            <w:spacing w:line="276" w:lineRule="auto"/>
            <w:ind w:left="37"/>
            <w:rPr>
              <w:rFonts w:eastAsia="Calibri"/>
              <w:bCs/>
              <w:iCs/>
              <w:sz w:val="16"/>
              <w:szCs w:val="16"/>
              <w:lang w:val="en-US" w:eastAsia="x-none"/>
            </w:rPr>
          </w:pPr>
          <w:r w:rsidRPr="00265770">
            <w:rPr>
              <w:rFonts w:eastAsia="Calibri"/>
              <w:bCs/>
              <w:iCs/>
              <w:sz w:val="16"/>
              <w:szCs w:val="16"/>
              <w:lang w:val="en-US" w:eastAsia="x-none"/>
            </w:rPr>
            <w:t>VPC</w:t>
          </w:r>
        </w:p>
      </w:tc>
    </w:tr>
    <w:tr w:rsidR="007D7207" w:rsidRPr="00265770" w14:paraId="5C7E211E" w14:textId="77777777" w:rsidTr="0092684F">
      <w:trPr>
        <w:trHeight w:val="225"/>
      </w:trPr>
      <w:tc>
        <w:tcPr>
          <w:tcW w:w="2929" w:type="dxa"/>
          <w:vMerge/>
        </w:tcPr>
        <w:p w14:paraId="01A0D2E1" w14:textId="77777777" w:rsidR="007D7207" w:rsidRPr="00265770" w:rsidRDefault="007D7207" w:rsidP="007D7207">
          <w:pPr>
            <w:tabs>
              <w:tab w:val="clear" w:pos="4440"/>
              <w:tab w:val="clear" w:pos="7080"/>
              <w:tab w:val="center" w:pos="4320"/>
              <w:tab w:val="right" w:pos="8640"/>
            </w:tabs>
            <w:spacing w:line="276" w:lineRule="auto"/>
            <w:jc w:val="right"/>
            <w:rPr>
              <w:rFonts w:eastAsia="Calibri" w:cs="Times New Roman"/>
              <w:b/>
              <w:sz w:val="16"/>
              <w:szCs w:val="16"/>
              <w:lang w:val="x-none" w:eastAsia="x-none"/>
            </w:rPr>
          </w:pPr>
        </w:p>
      </w:tc>
      <w:tc>
        <w:tcPr>
          <w:tcW w:w="685" w:type="dxa"/>
          <w:shd w:val="clear" w:color="auto" w:fill="F2F2F2"/>
          <w:vAlign w:val="center"/>
        </w:tcPr>
        <w:p w14:paraId="11C6A75B" w14:textId="77777777" w:rsidR="007D7207" w:rsidRPr="00265770" w:rsidRDefault="007D7207" w:rsidP="007D7207">
          <w:pPr>
            <w:tabs>
              <w:tab w:val="clear" w:pos="4440"/>
              <w:tab w:val="clear" w:pos="7080"/>
              <w:tab w:val="center" w:pos="4320"/>
              <w:tab w:val="right" w:pos="8640"/>
            </w:tabs>
            <w:spacing w:line="276" w:lineRule="auto"/>
            <w:rPr>
              <w:rFonts w:eastAsia="Calibri"/>
              <w:b/>
              <w:i/>
              <w:sz w:val="16"/>
              <w:szCs w:val="16"/>
              <w:lang w:val="x-none" w:eastAsia="x-none"/>
            </w:rPr>
          </w:pPr>
          <w:r w:rsidRPr="00265770">
            <w:rPr>
              <w:rFonts w:eastAsia="Calibri"/>
              <w:b/>
              <w:i/>
              <w:sz w:val="16"/>
              <w:szCs w:val="16"/>
              <w:lang w:val="x-none" w:eastAsia="x-none"/>
            </w:rPr>
            <w:t>DCN</w:t>
          </w:r>
        </w:p>
      </w:tc>
      <w:tc>
        <w:tcPr>
          <w:tcW w:w="1064" w:type="dxa"/>
          <w:shd w:val="clear" w:color="auto" w:fill="FFFFFF"/>
          <w:vAlign w:val="center"/>
        </w:tcPr>
        <w:p w14:paraId="0D0F0895" w14:textId="347B3FFF" w:rsidR="007D7207" w:rsidRPr="00265770" w:rsidRDefault="00496716" w:rsidP="007D7207">
          <w:pPr>
            <w:tabs>
              <w:tab w:val="clear" w:pos="4440"/>
              <w:tab w:val="clear" w:pos="7080"/>
              <w:tab w:val="center" w:pos="4320"/>
              <w:tab w:val="right" w:pos="8640"/>
            </w:tabs>
            <w:spacing w:line="276" w:lineRule="auto"/>
            <w:rPr>
              <w:rFonts w:eastAsia="Calibri"/>
              <w:bCs/>
              <w:iCs/>
              <w:sz w:val="16"/>
              <w:szCs w:val="16"/>
              <w:lang w:val="x-none" w:eastAsia="x-none"/>
            </w:rPr>
          </w:pPr>
          <w:r>
            <w:rPr>
              <w:rFonts w:eastAsia="Calibri"/>
              <w:bCs/>
              <w:iCs/>
              <w:sz w:val="16"/>
              <w:szCs w:val="16"/>
              <w:lang w:val="x-none" w:eastAsia="x-none"/>
            </w:rPr>
            <w:t>73/2020</w:t>
          </w:r>
        </w:p>
      </w:tc>
      <w:tc>
        <w:tcPr>
          <w:tcW w:w="992" w:type="dxa"/>
          <w:shd w:val="clear" w:color="auto" w:fill="F2F2F2"/>
          <w:vAlign w:val="center"/>
        </w:tcPr>
        <w:p w14:paraId="14C8F5CA" w14:textId="77777777" w:rsidR="007D7207" w:rsidRPr="00265770" w:rsidRDefault="007D7207" w:rsidP="007D7207">
          <w:pPr>
            <w:tabs>
              <w:tab w:val="clear" w:pos="4440"/>
              <w:tab w:val="clear" w:pos="7080"/>
              <w:tab w:val="center" w:pos="4320"/>
              <w:tab w:val="right" w:pos="8640"/>
            </w:tabs>
            <w:spacing w:line="276" w:lineRule="auto"/>
            <w:ind w:left="-248" w:firstLine="204"/>
            <w:rPr>
              <w:rFonts w:eastAsia="Calibri"/>
              <w:b/>
              <w:i/>
              <w:sz w:val="16"/>
              <w:szCs w:val="16"/>
              <w:lang w:val="x-none" w:eastAsia="x-none"/>
            </w:rPr>
          </w:pPr>
          <w:r w:rsidRPr="00265770">
            <w:rPr>
              <w:rFonts w:eastAsia="Calibri"/>
              <w:b/>
              <w:i/>
              <w:sz w:val="16"/>
              <w:szCs w:val="16"/>
              <w:lang w:val="x-none" w:eastAsia="x-none"/>
            </w:rPr>
            <w:t>Revision</w:t>
          </w:r>
        </w:p>
      </w:tc>
      <w:tc>
        <w:tcPr>
          <w:tcW w:w="425" w:type="dxa"/>
          <w:vAlign w:val="center"/>
        </w:tcPr>
        <w:p w14:paraId="7C8A044F" w14:textId="77777777" w:rsidR="007D7207" w:rsidRPr="00265770" w:rsidRDefault="007D7207" w:rsidP="007D7207">
          <w:pPr>
            <w:tabs>
              <w:tab w:val="clear" w:pos="4440"/>
              <w:tab w:val="clear" w:pos="7080"/>
              <w:tab w:val="center" w:pos="4320"/>
              <w:tab w:val="right" w:pos="8640"/>
            </w:tabs>
            <w:spacing w:line="276" w:lineRule="auto"/>
            <w:rPr>
              <w:rFonts w:eastAsia="Calibri"/>
              <w:bCs/>
              <w:iCs/>
              <w:sz w:val="16"/>
              <w:szCs w:val="16"/>
              <w:lang w:val="x-none" w:eastAsia="x-none"/>
            </w:rPr>
          </w:pPr>
          <w:r>
            <w:rPr>
              <w:rFonts w:eastAsia="Calibri"/>
              <w:bCs/>
              <w:iCs/>
              <w:sz w:val="16"/>
              <w:szCs w:val="16"/>
              <w:lang w:val="x-none" w:eastAsia="x-none"/>
            </w:rPr>
            <w:t>C</w:t>
          </w:r>
        </w:p>
      </w:tc>
      <w:tc>
        <w:tcPr>
          <w:tcW w:w="1418" w:type="dxa"/>
          <w:shd w:val="clear" w:color="auto" w:fill="F2F2F2"/>
          <w:vAlign w:val="center"/>
        </w:tcPr>
        <w:p w14:paraId="55D43C8D" w14:textId="77777777" w:rsidR="007D7207" w:rsidRPr="00265770" w:rsidRDefault="007D7207" w:rsidP="007D7207">
          <w:pPr>
            <w:tabs>
              <w:tab w:val="clear" w:pos="4440"/>
              <w:tab w:val="clear" w:pos="7080"/>
              <w:tab w:val="center" w:pos="4320"/>
              <w:tab w:val="right" w:pos="8640"/>
            </w:tabs>
            <w:spacing w:line="276" w:lineRule="auto"/>
            <w:rPr>
              <w:rFonts w:eastAsia="Calibri"/>
              <w:b/>
              <w:i/>
              <w:sz w:val="16"/>
              <w:szCs w:val="16"/>
              <w:lang w:val="x-none" w:eastAsia="x-none"/>
            </w:rPr>
          </w:pPr>
          <w:r w:rsidRPr="00265770">
            <w:rPr>
              <w:rFonts w:eastAsia="Calibri"/>
              <w:b/>
              <w:i/>
              <w:sz w:val="16"/>
              <w:szCs w:val="16"/>
              <w:lang w:val="x-none" w:eastAsia="x-none"/>
            </w:rPr>
            <w:t>Date Released</w:t>
          </w:r>
        </w:p>
      </w:tc>
      <w:tc>
        <w:tcPr>
          <w:tcW w:w="2977" w:type="dxa"/>
          <w:gridSpan w:val="2"/>
          <w:vAlign w:val="center"/>
        </w:tcPr>
        <w:p w14:paraId="4A23DA65" w14:textId="2595F625" w:rsidR="007D7207" w:rsidRPr="00265770" w:rsidRDefault="00496716" w:rsidP="007D7207">
          <w:pPr>
            <w:tabs>
              <w:tab w:val="clear" w:pos="4440"/>
              <w:tab w:val="clear" w:pos="7080"/>
              <w:tab w:val="center" w:pos="4320"/>
              <w:tab w:val="right" w:pos="8640"/>
            </w:tabs>
            <w:spacing w:line="276" w:lineRule="auto"/>
            <w:jc w:val="center"/>
            <w:rPr>
              <w:rFonts w:eastAsia="Calibri"/>
              <w:bCs/>
              <w:iCs/>
              <w:sz w:val="16"/>
              <w:szCs w:val="16"/>
              <w:lang w:val="x-none" w:eastAsia="x-none"/>
            </w:rPr>
          </w:pPr>
          <w:r>
            <w:rPr>
              <w:rFonts w:eastAsia="Calibri"/>
              <w:bCs/>
              <w:iCs/>
              <w:sz w:val="16"/>
              <w:szCs w:val="16"/>
              <w:lang w:val="x-none" w:eastAsia="x-none"/>
            </w:rPr>
            <w:t>05/10/2020</w:t>
          </w:r>
        </w:p>
      </w:tc>
    </w:tr>
    <w:tr w:rsidR="007D7207" w:rsidRPr="00265770" w14:paraId="24BA501D" w14:textId="77777777" w:rsidTr="0092684F">
      <w:trPr>
        <w:trHeight w:val="157"/>
      </w:trPr>
      <w:tc>
        <w:tcPr>
          <w:tcW w:w="2929" w:type="dxa"/>
          <w:vMerge/>
        </w:tcPr>
        <w:p w14:paraId="6DC9603A" w14:textId="77777777" w:rsidR="007D7207" w:rsidRPr="00265770" w:rsidRDefault="007D7207" w:rsidP="007D7207">
          <w:pPr>
            <w:tabs>
              <w:tab w:val="clear" w:pos="4440"/>
              <w:tab w:val="clear" w:pos="7080"/>
              <w:tab w:val="center" w:pos="4320"/>
              <w:tab w:val="right" w:pos="8640"/>
            </w:tabs>
            <w:spacing w:line="276" w:lineRule="auto"/>
            <w:jc w:val="right"/>
            <w:rPr>
              <w:rFonts w:eastAsia="Calibri" w:cs="Times New Roman"/>
              <w:b/>
              <w:sz w:val="16"/>
              <w:szCs w:val="16"/>
              <w:lang w:val="x-none" w:eastAsia="x-none"/>
            </w:rPr>
          </w:pPr>
        </w:p>
      </w:tc>
      <w:tc>
        <w:tcPr>
          <w:tcW w:w="7561" w:type="dxa"/>
          <w:gridSpan w:val="7"/>
          <w:vAlign w:val="center"/>
        </w:tcPr>
        <w:p w14:paraId="617D733A" w14:textId="77777777" w:rsidR="007D7207" w:rsidRPr="00265770" w:rsidRDefault="007D7207" w:rsidP="007D7207">
          <w:pPr>
            <w:tabs>
              <w:tab w:val="clear" w:pos="4440"/>
              <w:tab w:val="clear" w:pos="7080"/>
              <w:tab w:val="center" w:pos="4320"/>
              <w:tab w:val="right" w:pos="8640"/>
            </w:tabs>
            <w:spacing w:line="276" w:lineRule="auto"/>
            <w:jc w:val="right"/>
            <w:rPr>
              <w:rFonts w:eastAsia="Calibri"/>
              <w:b/>
              <w:iCs/>
              <w:sz w:val="16"/>
              <w:szCs w:val="16"/>
              <w:lang w:val="x-none" w:eastAsia="x-none"/>
            </w:rPr>
          </w:pPr>
          <w:r w:rsidRPr="00265770">
            <w:rPr>
              <w:rFonts w:eastAsia="Calibri"/>
              <w:b/>
              <w:iCs/>
              <w:sz w:val="16"/>
              <w:szCs w:val="16"/>
              <w:lang w:val="x-none" w:eastAsia="x-none"/>
            </w:rPr>
            <w:t xml:space="preserve">Page </w:t>
          </w:r>
          <w:r w:rsidRPr="00265770">
            <w:rPr>
              <w:rFonts w:eastAsia="Calibri"/>
              <w:iCs/>
              <w:sz w:val="16"/>
              <w:szCs w:val="16"/>
              <w:lang w:val="x-none" w:eastAsia="x-none"/>
            </w:rPr>
            <w:fldChar w:fldCharType="begin"/>
          </w:r>
          <w:r w:rsidRPr="00265770">
            <w:rPr>
              <w:rFonts w:eastAsia="Calibri"/>
              <w:b/>
              <w:iCs/>
              <w:sz w:val="16"/>
              <w:szCs w:val="16"/>
              <w:lang w:val="x-none" w:eastAsia="x-none"/>
            </w:rPr>
            <w:instrText xml:space="preserve"> PAGE </w:instrText>
          </w:r>
          <w:r w:rsidRPr="00265770">
            <w:rPr>
              <w:rFonts w:eastAsia="Calibri"/>
              <w:iCs/>
              <w:sz w:val="16"/>
              <w:szCs w:val="16"/>
              <w:lang w:val="x-none" w:eastAsia="x-none"/>
            </w:rPr>
            <w:fldChar w:fldCharType="separate"/>
          </w:r>
          <w:r w:rsidRPr="00265770">
            <w:rPr>
              <w:rFonts w:eastAsia="Calibri"/>
              <w:b/>
              <w:iCs/>
              <w:noProof/>
              <w:sz w:val="16"/>
              <w:szCs w:val="16"/>
              <w:lang w:val="x-none" w:eastAsia="x-none"/>
            </w:rPr>
            <w:t>1</w:t>
          </w:r>
          <w:r w:rsidRPr="00265770">
            <w:rPr>
              <w:rFonts w:eastAsia="Calibri"/>
              <w:iCs/>
              <w:sz w:val="16"/>
              <w:szCs w:val="16"/>
              <w:lang w:val="x-none" w:eastAsia="x-none"/>
            </w:rPr>
            <w:fldChar w:fldCharType="end"/>
          </w:r>
          <w:r w:rsidRPr="00265770">
            <w:rPr>
              <w:rFonts w:eastAsia="Calibri"/>
              <w:b/>
              <w:iCs/>
              <w:sz w:val="16"/>
              <w:szCs w:val="16"/>
              <w:lang w:val="x-none" w:eastAsia="x-none"/>
            </w:rPr>
            <w:t xml:space="preserve"> of </w:t>
          </w:r>
          <w:r w:rsidRPr="00265770">
            <w:rPr>
              <w:rFonts w:eastAsia="Calibri"/>
              <w:iCs/>
              <w:sz w:val="16"/>
              <w:szCs w:val="16"/>
              <w:lang w:val="x-none" w:eastAsia="x-none"/>
            </w:rPr>
            <w:fldChar w:fldCharType="begin"/>
          </w:r>
          <w:r w:rsidRPr="00265770">
            <w:rPr>
              <w:rFonts w:eastAsia="Calibri"/>
              <w:b/>
              <w:iCs/>
              <w:sz w:val="16"/>
              <w:szCs w:val="16"/>
              <w:lang w:val="x-none" w:eastAsia="x-none"/>
            </w:rPr>
            <w:instrText xml:space="preserve"> NUMPAGES  </w:instrText>
          </w:r>
          <w:r w:rsidRPr="00265770">
            <w:rPr>
              <w:rFonts w:eastAsia="Calibri"/>
              <w:iCs/>
              <w:sz w:val="16"/>
              <w:szCs w:val="16"/>
              <w:lang w:val="x-none" w:eastAsia="x-none"/>
            </w:rPr>
            <w:fldChar w:fldCharType="separate"/>
          </w:r>
          <w:r w:rsidRPr="00265770">
            <w:rPr>
              <w:rFonts w:eastAsia="Calibri"/>
              <w:b/>
              <w:iCs/>
              <w:noProof/>
              <w:sz w:val="16"/>
              <w:szCs w:val="16"/>
              <w:lang w:val="x-none" w:eastAsia="x-none"/>
            </w:rPr>
            <w:t>1</w:t>
          </w:r>
          <w:r w:rsidRPr="00265770">
            <w:rPr>
              <w:rFonts w:eastAsia="Calibri"/>
              <w:iCs/>
              <w:sz w:val="16"/>
              <w:szCs w:val="16"/>
              <w:lang w:val="x-none" w:eastAsia="x-none"/>
            </w:rPr>
            <w:fldChar w:fldCharType="end"/>
          </w:r>
        </w:p>
      </w:tc>
    </w:tr>
  </w:tbl>
  <w:p w14:paraId="49518D84" w14:textId="77777777" w:rsidR="00022D1E" w:rsidRPr="00E44EDB" w:rsidRDefault="00022D1E" w:rsidP="00E44EDB">
    <w:pPr>
      <w:pStyle w:val="Header"/>
      <w:ind w:firstLine="720"/>
      <w:rPr>
        <w:i/>
        <w:sz w:val="2"/>
        <w:szCs w:val="2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6B949826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C16849F4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434E887C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D6E6F8B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EF0EA70E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cs="Symbol" w:hint="default"/>
      </w:rPr>
    </w:lvl>
  </w:abstractNum>
  <w:abstractNum w:abstractNumId="5" w15:restartNumberingAfterBreak="0">
    <w:nsid w:val="FFFFFF81"/>
    <w:multiLevelType w:val="singleLevel"/>
    <w:tmpl w:val="10D6553E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cs="Symbol" w:hint="default"/>
      </w:rPr>
    </w:lvl>
  </w:abstractNum>
  <w:abstractNum w:abstractNumId="6" w15:restartNumberingAfterBreak="0">
    <w:nsid w:val="FFFFFF82"/>
    <w:multiLevelType w:val="singleLevel"/>
    <w:tmpl w:val="BC9C26B0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cs="Symbol" w:hint="default"/>
      </w:rPr>
    </w:lvl>
  </w:abstractNum>
  <w:abstractNum w:abstractNumId="7" w15:restartNumberingAfterBreak="0">
    <w:nsid w:val="FFFFFF83"/>
    <w:multiLevelType w:val="singleLevel"/>
    <w:tmpl w:val="5808ACEE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cs="Symbol" w:hint="default"/>
      </w:rPr>
    </w:lvl>
  </w:abstractNum>
  <w:abstractNum w:abstractNumId="8" w15:restartNumberingAfterBreak="0">
    <w:nsid w:val="FFFFFF88"/>
    <w:multiLevelType w:val="singleLevel"/>
    <w:tmpl w:val="70B8A46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AFE6BE8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cs="Symbol" w:hint="default"/>
      </w:rPr>
    </w:lvl>
  </w:abstractNum>
  <w:abstractNum w:abstractNumId="10" w15:restartNumberingAfterBreak="0">
    <w:nsid w:val="00000402"/>
    <w:multiLevelType w:val="multilevel"/>
    <w:tmpl w:val="00000885"/>
    <w:lvl w:ilvl="0">
      <w:numFmt w:val="bullet"/>
      <w:lvlText w:val="□"/>
      <w:lvlJc w:val="left"/>
      <w:pPr>
        <w:ind w:left="94" w:hanging="260"/>
      </w:pPr>
      <w:rPr>
        <w:rFonts w:ascii="Arial" w:hAnsi="Arial" w:cs="Arial"/>
        <w:b/>
        <w:bCs/>
        <w:w w:val="148"/>
        <w:sz w:val="22"/>
        <w:szCs w:val="22"/>
      </w:rPr>
    </w:lvl>
    <w:lvl w:ilvl="1">
      <w:numFmt w:val="bullet"/>
      <w:lvlText w:val="•"/>
      <w:lvlJc w:val="left"/>
      <w:pPr>
        <w:ind w:left="1158" w:hanging="260"/>
      </w:pPr>
    </w:lvl>
    <w:lvl w:ilvl="2">
      <w:numFmt w:val="bullet"/>
      <w:lvlText w:val="•"/>
      <w:lvlJc w:val="left"/>
      <w:pPr>
        <w:ind w:left="2216" w:hanging="260"/>
      </w:pPr>
    </w:lvl>
    <w:lvl w:ilvl="3">
      <w:numFmt w:val="bullet"/>
      <w:lvlText w:val="•"/>
      <w:lvlJc w:val="left"/>
      <w:pPr>
        <w:ind w:left="3275" w:hanging="260"/>
      </w:pPr>
    </w:lvl>
    <w:lvl w:ilvl="4">
      <w:numFmt w:val="bullet"/>
      <w:lvlText w:val="•"/>
      <w:lvlJc w:val="left"/>
      <w:pPr>
        <w:ind w:left="4333" w:hanging="260"/>
      </w:pPr>
    </w:lvl>
    <w:lvl w:ilvl="5">
      <w:numFmt w:val="bullet"/>
      <w:lvlText w:val="•"/>
      <w:lvlJc w:val="left"/>
      <w:pPr>
        <w:ind w:left="5391" w:hanging="260"/>
      </w:pPr>
    </w:lvl>
    <w:lvl w:ilvl="6">
      <w:numFmt w:val="bullet"/>
      <w:lvlText w:val="•"/>
      <w:lvlJc w:val="left"/>
      <w:pPr>
        <w:ind w:left="6450" w:hanging="260"/>
      </w:pPr>
    </w:lvl>
    <w:lvl w:ilvl="7">
      <w:numFmt w:val="bullet"/>
      <w:lvlText w:val="•"/>
      <w:lvlJc w:val="left"/>
      <w:pPr>
        <w:ind w:left="7508" w:hanging="260"/>
      </w:pPr>
    </w:lvl>
    <w:lvl w:ilvl="8">
      <w:numFmt w:val="bullet"/>
      <w:lvlText w:val="•"/>
      <w:lvlJc w:val="left"/>
      <w:pPr>
        <w:ind w:left="8566" w:hanging="260"/>
      </w:pPr>
    </w:lvl>
  </w:abstractNum>
  <w:abstractNum w:abstractNumId="11" w15:restartNumberingAfterBreak="0">
    <w:nsid w:val="00000403"/>
    <w:multiLevelType w:val="multilevel"/>
    <w:tmpl w:val="00000886"/>
    <w:lvl w:ilvl="0">
      <w:numFmt w:val="bullet"/>
      <w:lvlText w:val="□"/>
      <w:lvlJc w:val="left"/>
      <w:pPr>
        <w:ind w:left="342" w:hanging="248"/>
      </w:pPr>
      <w:rPr>
        <w:rFonts w:ascii="Arial" w:hAnsi="Arial" w:cs="Arial"/>
        <w:b/>
        <w:bCs/>
        <w:w w:val="148"/>
        <w:sz w:val="22"/>
        <w:szCs w:val="22"/>
      </w:rPr>
    </w:lvl>
    <w:lvl w:ilvl="1">
      <w:numFmt w:val="bullet"/>
      <w:lvlText w:val="•"/>
      <w:lvlJc w:val="left"/>
      <w:pPr>
        <w:ind w:left="1374" w:hanging="248"/>
      </w:pPr>
    </w:lvl>
    <w:lvl w:ilvl="2">
      <w:numFmt w:val="bullet"/>
      <w:lvlText w:val="•"/>
      <w:lvlJc w:val="left"/>
      <w:pPr>
        <w:ind w:left="2408" w:hanging="248"/>
      </w:pPr>
    </w:lvl>
    <w:lvl w:ilvl="3">
      <w:numFmt w:val="bullet"/>
      <w:lvlText w:val="•"/>
      <w:lvlJc w:val="left"/>
      <w:pPr>
        <w:ind w:left="3443" w:hanging="248"/>
      </w:pPr>
    </w:lvl>
    <w:lvl w:ilvl="4">
      <w:numFmt w:val="bullet"/>
      <w:lvlText w:val="•"/>
      <w:lvlJc w:val="left"/>
      <w:pPr>
        <w:ind w:left="4477" w:hanging="248"/>
      </w:pPr>
    </w:lvl>
    <w:lvl w:ilvl="5">
      <w:numFmt w:val="bullet"/>
      <w:lvlText w:val="•"/>
      <w:lvlJc w:val="left"/>
      <w:pPr>
        <w:ind w:left="5511" w:hanging="248"/>
      </w:pPr>
    </w:lvl>
    <w:lvl w:ilvl="6">
      <w:numFmt w:val="bullet"/>
      <w:lvlText w:val="•"/>
      <w:lvlJc w:val="left"/>
      <w:pPr>
        <w:ind w:left="6546" w:hanging="248"/>
      </w:pPr>
    </w:lvl>
    <w:lvl w:ilvl="7">
      <w:numFmt w:val="bullet"/>
      <w:lvlText w:val="•"/>
      <w:lvlJc w:val="left"/>
      <w:pPr>
        <w:ind w:left="7580" w:hanging="248"/>
      </w:pPr>
    </w:lvl>
    <w:lvl w:ilvl="8">
      <w:numFmt w:val="bullet"/>
      <w:lvlText w:val="•"/>
      <w:lvlJc w:val="left"/>
      <w:pPr>
        <w:ind w:left="8614" w:hanging="248"/>
      </w:pPr>
    </w:lvl>
  </w:abstractNum>
  <w:abstractNum w:abstractNumId="12" w15:restartNumberingAfterBreak="0">
    <w:nsid w:val="012B6FED"/>
    <w:multiLevelType w:val="multilevel"/>
    <w:tmpl w:val="489E47EA"/>
    <w:lvl w:ilvl="0">
      <w:start w:val="1"/>
      <w:numFmt w:val="decimal"/>
      <w:lvlText w:val="%1."/>
      <w:lvlJc w:val="left"/>
      <w:pPr>
        <w:ind w:left="564" w:hanging="564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24" w:hanging="564"/>
      </w:pPr>
      <w:rPr>
        <w:rFonts w:hint="default"/>
      </w:rPr>
    </w:lvl>
    <w:lvl w:ilvl="2">
      <w:start w:val="1"/>
      <w:numFmt w:val="decimal"/>
      <w:lvlText w:val="%1.%2.%3)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)%4.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)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)%4.%5.%6.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)%4.%5.%6.%7.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)%4.%5.%6.%7.%8."/>
      <w:lvlJc w:val="left"/>
      <w:pPr>
        <w:ind w:left="4320" w:hanging="1800"/>
      </w:pPr>
      <w:rPr>
        <w:rFonts w:hint="default"/>
      </w:rPr>
    </w:lvl>
    <w:lvl w:ilvl="8">
      <w:start w:val="1"/>
      <w:numFmt w:val="decimal"/>
      <w:lvlText w:val="%1.%2.%3)%4.%5.%6.%7.%8.%9."/>
      <w:lvlJc w:val="left"/>
      <w:pPr>
        <w:ind w:left="4680" w:hanging="1800"/>
      </w:pPr>
      <w:rPr>
        <w:rFonts w:hint="default"/>
      </w:rPr>
    </w:lvl>
  </w:abstractNum>
  <w:abstractNum w:abstractNumId="13" w15:restartNumberingAfterBreak="0">
    <w:nsid w:val="055707A2"/>
    <w:multiLevelType w:val="hybridMultilevel"/>
    <w:tmpl w:val="57BE7A80"/>
    <w:lvl w:ilvl="0" w:tplc="FB1C2D88">
      <w:start w:val="1"/>
      <w:numFmt w:val="upperLetter"/>
      <w:lvlText w:val="%1)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06CD0FB1"/>
    <w:multiLevelType w:val="hybridMultilevel"/>
    <w:tmpl w:val="7C60DB36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07450662"/>
    <w:multiLevelType w:val="hybridMultilevel"/>
    <w:tmpl w:val="5CF45BC4"/>
    <w:lvl w:ilvl="0" w:tplc="08090009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0C00063B"/>
    <w:multiLevelType w:val="hybridMultilevel"/>
    <w:tmpl w:val="434AEDEE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0CAF374E"/>
    <w:multiLevelType w:val="hybridMultilevel"/>
    <w:tmpl w:val="4BD24A5C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103F6BCB"/>
    <w:multiLevelType w:val="hybridMultilevel"/>
    <w:tmpl w:val="1D20CB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134F6FED"/>
    <w:multiLevelType w:val="hybridMultilevel"/>
    <w:tmpl w:val="E91A087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19E64265"/>
    <w:multiLevelType w:val="multilevel"/>
    <w:tmpl w:val="A8F42A5A"/>
    <w:lvl w:ilvl="0">
      <w:start w:val="1"/>
      <w:numFmt w:val="decimal"/>
      <w:lvlText w:val="%1."/>
      <w:lvlJc w:val="left"/>
      <w:pPr>
        <w:ind w:left="384" w:hanging="384"/>
      </w:pPr>
      <w:rPr>
        <w:rFonts w:hint="default"/>
      </w:rPr>
    </w:lvl>
    <w:lvl w:ilvl="1">
      <w:start w:val="1"/>
      <w:numFmt w:val="decimal"/>
      <w:lvlText w:val="%1.%2)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)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)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)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)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)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)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)%3.%4.%5.%6.%7.%8.%9."/>
      <w:lvlJc w:val="left"/>
      <w:pPr>
        <w:ind w:left="1800" w:hanging="1800"/>
      </w:pPr>
      <w:rPr>
        <w:rFonts w:hint="default"/>
      </w:rPr>
    </w:lvl>
  </w:abstractNum>
  <w:abstractNum w:abstractNumId="21" w15:restartNumberingAfterBreak="0">
    <w:nsid w:val="1C477A14"/>
    <w:multiLevelType w:val="hybridMultilevel"/>
    <w:tmpl w:val="40881DF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1C732492"/>
    <w:multiLevelType w:val="multilevel"/>
    <w:tmpl w:val="5E2669AC"/>
    <w:lvl w:ilvl="0">
      <w:start w:val="1"/>
      <w:numFmt w:val="decimal"/>
      <w:lvlText w:val="%1."/>
      <w:lvlJc w:val="left"/>
      <w:pPr>
        <w:ind w:left="372" w:hanging="372"/>
      </w:pPr>
      <w:rPr>
        <w:rFonts w:hint="default"/>
      </w:rPr>
    </w:lvl>
    <w:lvl w:ilvl="1">
      <w:start w:val="1"/>
      <w:numFmt w:val="decimal"/>
      <w:lvlText w:val="%1.%2)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)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)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)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)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)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)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)%3.%4.%5.%6.%7.%8.%9."/>
      <w:lvlJc w:val="left"/>
      <w:pPr>
        <w:ind w:left="1800" w:hanging="1800"/>
      </w:pPr>
      <w:rPr>
        <w:rFonts w:hint="default"/>
      </w:rPr>
    </w:lvl>
  </w:abstractNum>
  <w:abstractNum w:abstractNumId="23" w15:restartNumberingAfterBreak="0">
    <w:nsid w:val="1DDD535A"/>
    <w:multiLevelType w:val="hybridMultilevel"/>
    <w:tmpl w:val="E1B216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24187813"/>
    <w:multiLevelType w:val="hybridMultilevel"/>
    <w:tmpl w:val="30F0B53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2EE37250"/>
    <w:multiLevelType w:val="hybridMultilevel"/>
    <w:tmpl w:val="3E965608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EB1C0E4A">
      <w:start w:val="1"/>
      <w:numFmt w:val="decimal"/>
      <w:lvlText w:val="%2."/>
      <w:lvlJc w:val="left"/>
      <w:pPr>
        <w:ind w:left="1440" w:hanging="360"/>
      </w:pPr>
      <w:rPr>
        <w:rFonts w:ascii="Arial" w:eastAsia="Times New Roman" w:hAnsi="Arial" w:cs="Arial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3338168F"/>
    <w:multiLevelType w:val="hybridMultilevel"/>
    <w:tmpl w:val="5AE0A6BA"/>
    <w:lvl w:ilvl="0" w:tplc="08090009">
      <w:start w:val="1"/>
      <w:numFmt w:val="bullet"/>
      <w:lvlText w:val=""/>
      <w:lvlJc w:val="left"/>
      <w:pPr>
        <w:ind w:left="413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13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5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7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9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01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73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5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73" w:hanging="360"/>
      </w:pPr>
      <w:rPr>
        <w:rFonts w:ascii="Wingdings" w:hAnsi="Wingdings" w:hint="default"/>
      </w:rPr>
    </w:lvl>
  </w:abstractNum>
  <w:abstractNum w:abstractNumId="27" w15:restartNumberingAfterBreak="0">
    <w:nsid w:val="362D107A"/>
    <w:multiLevelType w:val="hybridMultilevel"/>
    <w:tmpl w:val="4FC6F22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8" w15:restartNumberingAfterBreak="0">
    <w:nsid w:val="3A006084"/>
    <w:multiLevelType w:val="hybridMultilevel"/>
    <w:tmpl w:val="447A60FA"/>
    <w:lvl w:ilvl="0" w:tplc="C67E8B18">
      <w:start w:val="1"/>
      <w:numFmt w:val="lowerLetter"/>
      <w:lvlText w:val="%1)"/>
      <w:lvlJc w:val="left"/>
      <w:pPr>
        <w:ind w:left="720" w:hanging="360"/>
      </w:pPr>
      <w:rPr>
        <w:rFonts w:ascii="Arial" w:eastAsia="Times New Roman" w:hAnsi="Arial" w:cs="Arial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3CD44BED"/>
    <w:multiLevelType w:val="hybridMultilevel"/>
    <w:tmpl w:val="142082A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42962EDA"/>
    <w:multiLevelType w:val="hybridMultilevel"/>
    <w:tmpl w:val="3D0096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4D0866B3"/>
    <w:multiLevelType w:val="hybridMultilevel"/>
    <w:tmpl w:val="08448FE0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4DE04532"/>
    <w:multiLevelType w:val="hybridMultilevel"/>
    <w:tmpl w:val="8646D2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73438CE"/>
    <w:multiLevelType w:val="hybridMultilevel"/>
    <w:tmpl w:val="0C32446A"/>
    <w:lvl w:ilvl="0" w:tplc="08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AC5745C"/>
    <w:multiLevelType w:val="hybridMultilevel"/>
    <w:tmpl w:val="D89093A8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7FE4DBC"/>
    <w:multiLevelType w:val="hybridMultilevel"/>
    <w:tmpl w:val="2834C0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A6904D4"/>
    <w:multiLevelType w:val="hybridMultilevel"/>
    <w:tmpl w:val="D250F3C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cs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37" w15:restartNumberingAfterBreak="0">
    <w:nsid w:val="6BBE2CE0"/>
    <w:multiLevelType w:val="hybridMultilevel"/>
    <w:tmpl w:val="8F5EB4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E172D67"/>
    <w:multiLevelType w:val="hybridMultilevel"/>
    <w:tmpl w:val="D89093A8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FE60BA1"/>
    <w:multiLevelType w:val="hybridMultilevel"/>
    <w:tmpl w:val="04D83250"/>
    <w:lvl w:ilvl="0" w:tplc="87A06E36">
      <w:start w:val="1"/>
      <w:numFmt w:val="decimal"/>
      <w:lvlText w:val="%1.)"/>
      <w:lvlJc w:val="left"/>
      <w:pPr>
        <w:ind w:left="720" w:hanging="360"/>
      </w:pPr>
      <w:rPr>
        <w:rFonts w:ascii="Times New Roman" w:eastAsia="Times New Roman" w:hAnsi="Times New Roman" w:cs="Times New Roman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6113570"/>
    <w:multiLevelType w:val="multilevel"/>
    <w:tmpl w:val="FAB4902E"/>
    <w:lvl w:ilvl="0">
      <w:start w:val="1"/>
      <w:numFmt w:val="decimal"/>
      <w:lvlText w:val="%1."/>
      <w:lvlJc w:val="left"/>
      <w:pPr>
        <w:ind w:left="384" w:hanging="384"/>
      </w:pPr>
      <w:rPr>
        <w:rFonts w:hint="default"/>
      </w:rPr>
    </w:lvl>
    <w:lvl w:ilvl="1">
      <w:start w:val="1"/>
      <w:numFmt w:val="decimal"/>
      <w:lvlText w:val="%2)"/>
      <w:lvlJc w:val="left"/>
      <w:pPr>
        <w:ind w:left="1440" w:hanging="720"/>
      </w:pPr>
      <w:rPr>
        <w:rFonts w:ascii="Times New Roman" w:eastAsia="Times New Roman" w:hAnsi="Times New Roman" w:cs="Times New Roman"/>
      </w:rPr>
    </w:lvl>
    <w:lvl w:ilvl="2">
      <w:start w:val="1"/>
      <w:numFmt w:val="decimal"/>
      <w:lvlText w:val="%1.%2)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)%3.%4."/>
      <w:lvlJc w:val="left"/>
      <w:pPr>
        <w:ind w:left="3240" w:hanging="1080"/>
      </w:pPr>
      <w:rPr>
        <w:rFonts w:hint="default"/>
      </w:rPr>
    </w:lvl>
    <w:lvl w:ilvl="4">
      <w:start w:val="1"/>
      <w:numFmt w:val="decimal"/>
      <w:lvlText w:val="%1.%2)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)%3.%4.%5.%6."/>
      <w:lvlJc w:val="left"/>
      <w:pPr>
        <w:ind w:left="5040" w:hanging="1440"/>
      </w:pPr>
      <w:rPr>
        <w:rFonts w:hint="default"/>
      </w:rPr>
    </w:lvl>
    <w:lvl w:ilvl="6">
      <w:start w:val="1"/>
      <w:numFmt w:val="decimal"/>
      <w:lvlText w:val="%1.%2)%3.%4.%5.%6.%7.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)%3.%4.%5.%6.%7.%8."/>
      <w:lvlJc w:val="left"/>
      <w:pPr>
        <w:ind w:left="6840" w:hanging="1800"/>
      </w:pPr>
      <w:rPr>
        <w:rFonts w:hint="default"/>
      </w:rPr>
    </w:lvl>
    <w:lvl w:ilvl="8">
      <w:start w:val="1"/>
      <w:numFmt w:val="decimal"/>
      <w:lvlText w:val="%1.%2)%3.%4.%5.%6.%7.%8.%9."/>
      <w:lvlJc w:val="left"/>
      <w:pPr>
        <w:ind w:left="7560" w:hanging="1800"/>
      </w:pPr>
      <w:rPr>
        <w:rFonts w:hint="default"/>
      </w:rPr>
    </w:lvl>
  </w:abstractNum>
  <w:num w:numId="1" w16cid:durableId="1870097474">
    <w:abstractNumId w:val="9"/>
  </w:num>
  <w:num w:numId="2" w16cid:durableId="625279749">
    <w:abstractNumId w:val="7"/>
  </w:num>
  <w:num w:numId="3" w16cid:durableId="997423717">
    <w:abstractNumId w:val="6"/>
  </w:num>
  <w:num w:numId="4" w16cid:durableId="1076898941">
    <w:abstractNumId w:val="5"/>
  </w:num>
  <w:num w:numId="5" w16cid:durableId="1486120457">
    <w:abstractNumId w:val="4"/>
  </w:num>
  <w:num w:numId="6" w16cid:durableId="1741974063">
    <w:abstractNumId w:val="8"/>
  </w:num>
  <w:num w:numId="7" w16cid:durableId="950471920">
    <w:abstractNumId w:val="3"/>
  </w:num>
  <w:num w:numId="8" w16cid:durableId="1039865421">
    <w:abstractNumId w:val="2"/>
  </w:num>
  <w:num w:numId="9" w16cid:durableId="266736464">
    <w:abstractNumId w:val="1"/>
  </w:num>
  <w:num w:numId="10" w16cid:durableId="984434954">
    <w:abstractNumId w:val="0"/>
  </w:num>
  <w:num w:numId="11" w16cid:durableId="1862471341">
    <w:abstractNumId w:val="19"/>
  </w:num>
  <w:num w:numId="12" w16cid:durableId="1946957533">
    <w:abstractNumId w:val="21"/>
  </w:num>
  <w:num w:numId="13" w16cid:durableId="524907007">
    <w:abstractNumId w:val="36"/>
  </w:num>
  <w:num w:numId="14" w16cid:durableId="1090585265">
    <w:abstractNumId w:val="23"/>
  </w:num>
  <w:num w:numId="15" w16cid:durableId="2029788672">
    <w:abstractNumId w:val="30"/>
  </w:num>
  <w:num w:numId="16" w16cid:durableId="1567299477">
    <w:abstractNumId w:val="18"/>
  </w:num>
  <w:num w:numId="17" w16cid:durableId="1326083044">
    <w:abstractNumId w:val="32"/>
  </w:num>
  <w:num w:numId="18" w16cid:durableId="1474101929">
    <w:abstractNumId w:val="37"/>
  </w:num>
  <w:num w:numId="19" w16cid:durableId="1485973860">
    <w:abstractNumId w:val="31"/>
  </w:num>
  <w:num w:numId="20" w16cid:durableId="163402570">
    <w:abstractNumId w:val="25"/>
  </w:num>
  <w:num w:numId="21" w16cid:durableId="283197763">
    <w:abstractNumId w:val="27"/>
  </w:num>
  <w:num w:numId="22" w16cid:durableId="572617647">
    <w:abstractNumId w:val="35"/>
  </w:num>
  <w:num w:numId="23" w16cid:durableId="540439127">
    <w:abstractNumId w:val="28"/>
  </w:num>
  <w:num w:numId="24" w16cid:durableId="1654867492">
    <w:abstractNumId w:val="22"/>
  </w:num>
  <w:num w:numId="25" w16cid:durableId="1665623119">
    <w:abstractNumId w:val="13"/>
  </w:num>
  <w:num w:numId="26" w16cid:durableId="805925818">
    <w:abstractNumId w:val="14"/>
  </w:num>
  <w:num w:numId="27" w16cid:durableId="1093862181">
    <w:abstractNumId w:val="17"/>
  </w:num>
  <w:num w:numId="28" w16cid:durableId="913004692">
    <w:abstractNumId w:val="16"/>
  </w:num>
  <w:num w:numId="29" w16cid:durableId="1942564619">
    <w:abstractNumId w:val="20"/>
  </w:num>
  <w:num w:numId="30" w16cid:durableId="1732803207">
    <w:abstractNumId w:val="12"/>
  </w:num>
  <w:num w:numId="31" w16cid:durableId="1180582196">
    <w:abstractNumId w:val="39"/>
  </w:num>
  <w:num w:numId="32" w16cid:durableId="2050952392">
    <w:abstractNumId w:val="40"/>
  </w:num>
  <w:num w:numId="33" w16cid:durableId="1549731220">
    <w:abstractNumId w:val="38"/>
  </w:num>
  <w:num w:numId="34" w16cid:durableId="2002729365">
    <w:abstractNumId w:val="34"/>
  </w:num>
  <w:num w:numId="35" w16cid:durableId="1562671622">
    <w:abstractNumId w:val="11"/>
  </w:num>
  <w:num w:numId="36" w16cid:durableId="1865947287">
    <w:abstractNumId w:val="10"/>
  </w:num>
  <w:num w:numId="37" w16cid:durableId="1687512243">
    <w:abstractNumId w:val="26"/>
  </w:num>
  <w:num w:numId="38" w16cid:durableId="2131780116">
    <w:abstractNumId w:val="15"/>
  </w:num>
  <w:num w:numId="39" w16cid:durableId="912392247">
    <w:abstractNumId w:val="33"/>
  </w:num>
  <w:num w:numId="40" w16cid:durableId="1649093969">
    <w:abstractNumId w:val="24"/>
  </w:num>
  <w:num w:numId="41" w16cid:durableId="1270354357">
    <w:abstractNumId w:val="2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56"/>
  <w:embedSystemFonts/>
  <w:proofState w:spelling="clean" w:grammar="clean"/>
  <w:stylePaneFormatFilter w:val="3701" w:allStyles="1" w:customStyles="0" w:latentStyles="0" w:stylesInUse="0" w:headingStyles="0" w:numberingStyles="0" w:tableStyles="0" w:directFormattingOnRuns="1" w:directFormattingOnParagraphs="1" w:directFormattingOnNumbering="1" w:directFormattingOnTables="0" w:clearFormatting="1" w:top3HeadingStyles="1" w:visibleStyles="0" w:alternateStyleNames="0"/>
  <w:defaultTabStop w:val="720"/>
  <w:drawingGridHorizontalSpacing w:val="110"/>
  <w:displayHorizontalDrawingGridEvery w:val="2"/>
  <w:displayVerticalDrawingGridEvery w:val="2"/>
  <w:doNotShadeFormData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zAzMjEzMDAxtjS0sLRQ0lEKTi0uzszPAykwNKwFAJvK6QwtAAAA"/>
  </w:docVars>
  <w:rsids>
    <w:rsidRoot w:val="00980784"/>
    <w:rsid w:val="00002235"/>
    <w:rsid w:val="00002ADD"/>
    <w:rsid w:val="00003F9E"/>
    <w:rsid w:val="0000449F"/>
    <w:rsid w:val="00004B32"/>
    <w:rsid w:val="0000712C"/>
    <w:rsid w:val="00015154"/>
    <w:rsid w:val="00016402"/>
    <w:rsid w:val="0001660C"/>
    <w:rsid w:val="00017301"/>
    <w:rsid w:val="00020975"/>
    <w:rsid w:val="00022D1E"/>
    <w:rsid w:val="00024EB7"/>
    <w:rsid w:val="0003073C"/>
    <w:rsid w:val="0003526E"/>
    <w:rsid w:val="00035E02"/>
    <w:rsid w:val="0003755D"/>
    <w:rsid w:val="0003788C"/>
    <w:rsid w:val="00044318"/>
    <w:rsid w:val="00053C11"/>
    <w:rsid w:val="00054077"/>
    <w:rsid w:val="000558CE"/>
    <w:rsid w:val="00063BF7"/>
    <w:rsid w:val="00064013"/>
    <w:rsid w:val="00070ADD"/>
    <w:rsid w:val="00073EF1"/>
    <w:rsid w:val="00076FFB"/>
    <w:rsid w:val="0007716F"/>
    <w:rsid w:val="00080720"/>
    <w:rsid w:val="00081F50"/>
    <w:rsid w:val="00082491"/>
    <w:rsid w:val="00084ECF"/>
    <w:rsid w:val="00087E97"/>
    <w:rsid w:val="00092C0F"/>
    <w:rsid w:val="00094367"/>
    <w:rsid w:val="000946A9"/>
    <w:rsid w:val="00094AD6"/>
    <w:rsid w:val="0009553A"/>
    <w:rsid w:val="000A08A3"/>
    <w:rsid w:val="000A17A8"/>
    <w:rsid w:val="000A2763"/>
    <w:rsid w:val="000A4149"/>
    <w:rsid w:val="000A42FF"/>
    <w:rsid w:val="000B40BE"/>
    <w:rsid w:val="000B7354"/>
    <w:rsid w:val="000B745C"/>
    <w:rsid w:val="000C3AC2"/>
    <w:rsid w:val="000C3CDC"/>
    <w:rsid w:val="000C5805"/>
    <w:rsid w:val="000C585F"/>
    <w:rsid w:val="000C7515"/>
    <w:rsid w:val="000D32DF"/>
    <w:rsid w:val="000E07C8"/>
    <w:rsid w:val="000E0E6A"/>
    <w:rsid w:val="000E0EF3"/>
    <w:rsid w:val="000E1B81"/>
    <w:rsid w:val="000E25AD"/>
    <w:rsid w:val="000E383D"/>
    <w:rsid w:val="000E4912"/>
    <w:rsid w:val="000F2A74"/>
    <w:rsid w:val="000F42F0"/>
    <w:rsid w:val="000F7003"/>
    <w:rsid w:val="001003D5"/>
    <w:rsid w:val="00107A88"/>
    <w:rsid w:val="00113443"/>
    <w:rsid w:val="001137CA"/>
    <w:rsid w:val="00113B15"/>
    <w:rsid w:val="00116076"/>
    <w:rsid w:val="00120C38"/>
    <w:rsid w:val="001273AB"/>
    <w:rsid w:val="00127691"/>
    <w:rsid w:val="001324F1"/>
    <w:rsid w:val="00133A54"/>
    <w:rsid w:val="001350F7"/>
    <w:rsid w:val="001373A8"/>
    <w:rsid w:val="00137E9B"/>
    <w:rsid w:val="001407BD"/>
    <w:rsid w:val="001407C7"/>
    <w:rsid w:val="00142308"/>
    <w:rsid w:val="00142B7A"/>
    <w:rsid w:val="00143677"/>
    <w:rsid w:val="00146C00"/>
    <w:rsid w:val="00150653"/>
    <w:rsid w:val="0015156D"/>
    <w:rsid w:val="00160587"/>
    <w:rsid w:val="001644A2"/>
    <w:rsid w:val="00172967"/>
    <w:rsid w:val="00172A69"/>
    <w:rsid w:val="00173557"/>
    <w:rsid w:val="00175665"/>
    <w:rsid w:val="00177814"/>
    <w:rsid w:val="0018162F"/>
    <w:rsid w:val="00181EBF"/>
    <w:rsid w:val="00185B0A"/>
    <w:rsid w:val="00186F1B"/>
    <w:rsid w:val="001908F0"/>
    <w:rsid w:val="0019142C"/>
    <w:rsid w:val="001924EA"/>
    <w:rsid w:val="00193C72"/>
    <w:rsid w:val="001A1763"/>
    <w:rsid w:val="001A2D00"/>
    <w:rsid w:val="001A56C8"/>
    <w:rsid w:val="001A6A6B"/>
    <w:rsid w:val="001A7C4F"/>
    <w:rsid w:val="001B1B0D"/>
    <w:rsid w:val="001B45D7"/>
    <w:rsid w:val="001B5AFC"/>
    <w:rsid w:val="001B5E4F"/>
    <w:rsid w:val="001B6B86"/>
    <w:rsid w:val="001B782B"/>
    <w:rsid w:val="001C2131"/>
    <w:rsid w:val="001C35EC"/>
    <w:rsid w:val="001C4123"/>
    <w:rsid w:val="001C58CC"/>
    <w:rsid w:val="001D2CD7"/>
    <w:rsid w:val="001D5867"/>
    <w:rsid w:val="001E2F4F"/>
    <w:rsid w:val="001E326F"/>
    <w:rsid w:val="001E797F"/>
    <w:rsid w:val="001F1D65"/>
    <w:rsid w:val="001F1F53"/>
    <w:rsid w:val="001F2538"/>
    <w:rsid w:val="001F3BCB"/>
    <w:rsid w:val="001F4BD6"/>
    <w:rsid w:val="00200BE0"/>
    <w:rsid w:val="00201486"/>
    <w:rsid w:val="00203863"/>
    <w:rsid w:val="0020612C"/>
    <w:rsid w:val="00206305"/>
    <w:rsid w:val="002076B4"/>
    <w:rsid w:val="00210746"/>
    <w:rsid w:val="00210C28"/>
    <w:rsid w:val="00213558"/>
    <w:rsid w:val="00213858"/>
    <w:rsid w:val="0021555D"/>
    <w:rsid w:val="00216DD8"/>
    <w:rsid w:val="00217D86"/>
    <w:rsid w:val="00220E65"/>
    <w:rsid w:val="00221D50"/>
    <w:rsid w:val="00224716"/>
    <w:rsid w:val="0023235A"/>
    <w:rsid w:val="00236431"/>
    <w:rsid w:val="002433D2"/>
    <w:rsid w:val="00243BD4"/>
    <w:rsid w:val="00251AAD"/>
    <w:rsid w:val="00254AA1"/>
    <w:rsid w:val="00255C39"/>
    <w:rsid w:val="0026035C"/>
    <w:rsid w:val="00262144"/>
    <w:rsid w:val="0026218F"/>
    <w:rsid w:val="002628DB"/>
    <w:rsid w:val="00263107"/>
    <w:rsid w:val="00271470"/>
    <w:rsid w:val="002776FC"/>
    <w:rsid w:val="002778CD"/>
    <w:rsid w:val="00277C7E"/>
    <w:rsid w:val="00281526"/>
    <w:rsid w:val="002852A9"/>
    <w:rsid w:val="00290660"/>
    <w:rsid w:val="00290734"/>
    <w:rsid w:val="00290756"/>
    <w:rsid w:val="002924EC"/>
    <w:rsid w:val="00293CB3"/>
    <w:rsid w:val="00293DD1"/>
    <w:rsid w:val="002A2681"/>
    <w:rsid w:val="002A50B3"/>
    <w:rsid w:val="002A5623"/>
    <w:rsid w:val="002A7813"/>
    <w:rsid w:val="002B30B1"/>
    <w:rsid w:val="002B3194"/>
    <w:rsid w:val="002B6569"/>
    <w:rsid w:val="002B6FA5"/>
    <w:rsid w:val="002C195A"/>
    <w:rsid w:val="002C2557"/>
    <w:rsid w:val="002C49C9"/>
    <w:rsid w:val="002C6F59"/>
    <w:rsid w:val="002C6FB6"/>
    <w:rsid w:val="002C7B13"/>
    <w:rsid w:val="002D08B2"/>
    <w:rsid w:val="002D1AAE"/>
    <w:rsid w:val="002D51B8"/>
    <w:rsid w:val="002D5FFC"/>
    <w:rsid w:val="002D6482"/>
    <w:rsid w:val="002F70F1"/>
    <w:rsid w:val="002F7254"/>
    <w:rsid w:val="00306488"/>
    <w:rsid w:val="00306F12"/>
    <w:rsid w:val="0031379B"/>
    <w:rsid w:val="00313DB3"/>
    <w:rsid w:val="00317C4A"/>
    <w:rsid w:val="00320757"/>
    <w:rsid w:val="003226B9"/>
    <w:rsid w:val="00323904"/>
    <w:rsid w:val="003271BA"/>
    <w:rsid w:val="00327AE9"/>
    <w:rsid w:val="00327AF5"/>
    <w:rsid w:val="003309F1"/>
    <w:rsid w:val="00333710"/>
    <w:rsid w:val="00336035"/>
    <w:rsid w:val="003368D5"/>
    <w:rsid w:val="00337337"/>
    <w:rsid w:val="00337B23"/>
    <w:rsid w:val="00340F66"/>
    <w:rsid w:val="00344275"/>
    <w:rsid w:val="0035092A"/>
    <w:rsid w:val="0035277C"/>
    <w:rsid w:val="003616B9"/>
    <w:rsid w:val="00362CA1"/>
    <w:rsid w:val="00364B85"/>
    <w:rsid w:val="00365E83"/>
    <w:rsid w:val="00366562"/>
    <w:rsid w:val="0037246B"/>
    <w:rsid w:val="00374745"/>
    <w:rsid w:val="00376125"/>
    <w:rsid w:val="0037614C"/>
    <w:rsid w:val="0038077D"/>
    <w:rsid w:val="00380808"/>
    <w:rsid w:val="00380A30"/>
    <w:rsid w:val="003861AC"/>
    <w:rsid w:val="003867F4"/>
    <w:rsid w:val="003871DC"/>
    <w:rsid w:val="00390719"/>
    <w:rsid w:val="003A2F3C"/>
    <w:rsid w:val="003A66A4"/>
    <w:rsid w:val="003A6E47"/>
    <w:rsid w:val="003B4154"/>
    <w:rsid w:val="003B42E2"/>
    <w:rsid w:val="003C029B"/>
    <w:rsid w:val="003C594B"/>
    <w:rsid w:val="003D0E25"/>
    <w:rsid w:val="003D34C6"/>
    <w:rsid w:val="003D4137"/>
    <w:rsid w:val="003D530F"/>
    <w:rsid w:val="003D55B8"/>
    <w:rsid w:val="003D5896"/>
    <w:rsid w:val="003E0142"/>
    <w:rsid w:val="003E23C5"/>
    <w:rsid w:val="003E3476"/>
    <w:rsid w:val="003E35CB"/>
    <w:rsid w:val="003E5D49"/>
    <w:rsid w:val="003E696A"/>
    <w:rsid w:val="003E6A72"/>
    <w:rsid w:val="003F4EE1"/>
    <w:rsid w:val="003F54F3"/>
    <w:rsid w:val="003F79B5"/>
    <w:rsid w:val="003F7F6A"/>
    <w:rsid w:val="004021D9"/>
    <w:rsid w:val="00403A99"/>
    <w:rsid w:val="00403AF6"/>
    <w:rsid w:val="00403CB0"/>
    <w:rsid w:val="004064F7"/>
    <w:rsid w:val="004079AD"/>
    <w:rsid w:val="004079B3"/>
    <w:rsid w:val="00414628"/>
    <w:rsid w:val="0042340B"/>
    <w:rsid w:val="004240E3"/>
    <w:rsid w:val="0042541A"/>
    <w:rsid w:val="004256BD"/>
    <w:rsid w:val="00425E48"/>
    <w:rsid w:val="0043072F"/>
    <w:rsid w:val="00440547"/>
    <w:rsid w:val="0044104E"/>
    <w:rsid w:val="00442932"/>
    <w:rsid w:val="004436C6"/>
    <w:rsid w:val="00443DF7"/>
    <w:rsid w:val="00450788"/>
    <w:rsid w:val="004515BB"/>
    <w:rsid w:val="004528FF"/>
    <w:rsid w:val="00454180"/>
    <w:rsid w:val="004608A3"/>
    <w:rsid w:val="004611EC"/>
    <w:rsid w:val="0046240B"/>
    <w:rsid w:val="00462801"/>
    <w:rsid w:val="00464AED"/>
    <w:rsid w:val="00464F8C"/>
    <w:rsid w:val="004663B3"/>
    <w:rsid w:val="00466423"/>
    <w:rsid w:val="004672F3"/>
    <w:rsid w:val="00467615"/>
    <w:rsid w:val="00475ABE"/>
    <w:rsid w:val="00481FEC"/>
    <w:rsid w:val="0048226E"/>
    <w:rsid w:val="00484CA0"/>
    <w:rsid w:val="004954AA"/>
    <w:rsid w:val="00496148"/>
    <w:rsid w:val="00496716"/>
    <w:rsid w:val="00497242"/>
    <w:rsid w:val="004A0D86"/>
    <w:rsid w:val="004A52AF"/>
    <w:rsid w:val="004A7018"/>
    <w:rsid w:val="004A78FC"/>
    <w:rsid w:val="004B1BCD"/>
    <w:rsid w:val="004B3162"/>
    <w:rsid w:val="004B3CFF"/>
    <w:rsid w:val="004B63E6"/>
    <w:rsid w:val="004B6E23"/>
    <w:rsid w:val="004B7A2D"/>
    <w:rsid w:val="004C48CD"/>
    <w:rsid w:val="004C6FC6"/>
    <w:rsid w:val="004C7771"/>
    <w:rsid w:val="004C7E23"/>
    <w:rsid w:val="004D02AC"/>
    <w:rsid w:val="004D18EF"/>
    <w:rsid w:val="004D4AD8"/>
    <w:rsid w:val="004E19D7"/>
    <w:rsid w:val="004E7D71"/>
    <w:rsid w:val="004F0BB1"/>
    <w:rsid w:val="004F2082"/>
    <w:rsid w:val="004F23C8"/>
    <w:rsid w:val="004F3278"/>
    <w:rsid w:val="004F367E"/>
    <w:rsid w:val="004F53AC"/>
    <w:rsid w:val="004F6608"/>
    <w:rsid w:val="00501210"/>
    <w:rsid w:val="00502668"/>
    <w:rsid w:val="00503304"/>
    <w:rsid w:val="00503814"/>
    <w:rsid w:val="005150B8"/>
    <w:rsid w:val="005179AF"/>
    <w:rsid w:val="00525103"/>
    <w:rsid w:val="00525557"/>
    <w:rsid w:val="00527733"/>
    <w:rsid w:val="00532320"/>
    <w:rsid w:val="00533115"/>
    <w:rsid w:val="00537F8A"/>
    <w:rsid w:val="00542B7A"/>
    <w:rsid w:val="0054448A"/>
    <w:rsid w:val="0054564D"/>
    <w:rsid w:val="00546698"/>
    <w:rsid w:val="005476CA"/>
    <w:rsid w:val="005477A2"/>
    <w:rsid w:val="005546CD"/>
    <w:rsid w:val="00565CAD"/>
    <w:rsid w:val="00566A53"/>
    <w:rsid w:val="0056761B"/>
    <w:rsid w:val="005705C4"/>
    <w:rsid w:val="00570C6C"/>
    <w:rsid w:val="00573910"/>
    <w:rsid w:val="00574199"/>
    <w:rsid w:val="00574E7B"/>
    <w:rsid w:val="0057632A"/>
    <w:rsid w:val="00577978"/>
    <w:rsid w:val="0058060A"/>
    <w:rsid w:val="005819A8"/>
    <w:rsid w:val="00581B09"/>
    <w:rsid w:val="005841FF"/>
    <w:rsid w:val="00586E09"/>
    <w:rsid w:val="00595D7D"/>
    <w:rsid w:val="00596347"/>
    <w:rsid w:val="005A5854"/>
    <w:rsid w:val="005B0193"/>
    <w:rsid w:val="005B06EA"/>
    <w:rsid w:val="005B18FE"/>
    <w:rsid w:val="005B2FBC"/>
    <w:rsid w:val="005B4744"/>
    <w:rsid w:val="005B6993"/>
    <w:rsid w:val="005C22C2"/>
    <w:rsid w:val="005C43DE"/>
    <w:rsid w:val="005D08D4"/>
    <w:rsid w:val="005D109D"/>
    <w:rsid w:val="005D149B"/>
    <w:rsid w:val="005D347E"/>
    <w:rsid w:val="005D6BD1"/>
    <w:rsid w:val="005D7228"/>
    <w:rsid w:val="005D745A"/>
    <w:rsid w:val="005E2EB7"/>
    <w:rsid w:val="005E4294"/>
    <w:rsid w:val="005F2D44"/>
    <w:rsid w:val="005F6135"/>
    <w:rsid w:val="00602361"/>
    <w:rsid w:val="00602BDB"/>
    <w:rsid w:val="00605DD0"/>
    <w:rsid w:val="0060741A"/>
    <w:rsid w:val="00614635"/>
    <w:rsid w:val="0061543F"/>
    <w:rsid w:val="00616FB5"/>
    <w:rsid w:val="006171C3"/>
    <w:rsid w:val="006224B0"/>
    <w:rsid w:val="0062394B"/>
    <w:rsid w:val="006242B2"/>
    <w:rsid w:val="006247ED"/>
    <w:rsid w:val="00633376"/>
    <w:rsid w:val="0063436B"/>
    <w:rsid w:val="00636625"/>
    <w:rsid w:val="0063796B"/>
    <w:rsid w:val="0064032C"/>
    <w:rsid w:val="00645160"/>
    <w:rsid w:val="00647405"/>
    <w:rsid w:val="00652F3C"/>
    <w:rsid w:val="00653087"/>
    <w:rsid w:val="00657913"/>
    <w:rsid w:val="006641F8"/>
    <w:rsid w:val="00672441"/>
    <w:rsid w:val="0067516E"/>
    <w:rsid w:val="00676BB2"/>
    <w:rsid w:val="00683025"/>
    <w:rsid w:val="00686129"/>
    <w:rsid w:val="00690799"/>
    <w:rsid w:val="00694B5E"/>
    <w:rsid w:val="0069522C"/>
    <w:rsid w:val="006975EA"/>
    <w:rsid w:val="006A5718"/>
    <w:rsid w:val="006A70C9"/>
    <w:rsid w:val="006B01B9"/>
    <w:rsid w:val="006B6FED"/>
    <w:rsid w:val="006B72EA"/>
    <w:rsid w:val="006B7D55"/>
    <w:rsid w:val="006C0C57"/>
    <w:rsid w:val="006C10DA"/>
    <w:rsid w:val="006C13D7"/>
    <w:rsid w:val="006C4249"/>
    <w:rsid w:val="006D1C3F"/>
    <w:rsid w:val="006D2798"/>
    <w:rsid w:val="006D679B"/>
    <w:rsid w:val="006E0527"/>
    <w:rsid w:val="006E19B4"/>
    <w:rsid w:val="006E36B6"/>
    <w:rsid w:val="006E695E"/>
    <w:rsid w:val="006F0427"/>
    <w:rsid w:val="006F07F6"/>
    <w:rsid w:val="006F1877"/>
    <w:rsid w:val="0070274C"/>
    <w:rsid w:val="007035E8"/>
    <w:rsid w:val="007049FA"/>
    <w:rsid w:val="00707860"/>
    <w:rsid w:val="0071080B"/>
    <w:rsid w:val="00711739"/>
    <w:rsid w:val="00711D5E"/>
    <w:rsid w:val="007132D5"/>
    <w:rsid w:val="00713671"/>
    <w:rsid w:val="00716565"/>
    <w:rsid w:val="0071768E"/>
    <w:rsid w:val="007235F9"/>
    <w:rsid w:val="00724655"/>
    <w:rsid w:val="0073246B"/>
    <w:rsid w:val="00733242"/>
    <w:rsid w:val="00735CDF"/>
    <w:rsid w:val="0073702F"/>
    <w:rsid w:val="00737E95"/>
    <w:rsid w:val="00747B77"/>
    <w:rsid w:val="00754E07"/>
    <w:rsid w:val="00755526"/>
    <w:rsid w:val="0075770F"/>
    <w:rsid w:val="0076067F"/>
    <w:rsid w:val="00761DD4"/>
    <w:rsid w:val="00766DFE"/>
    <w:rsid w:val="00770981"/>
    <w:rsid w:val="00772A21"/>
    <w:rsid w:val="00775329"/>
    <w:rsid w:val="00776C51"/>
    <w:rsid w:val="007773D4"/>
    <w:rsid w:val="0078098B"/>
    <w:rsid w:val="00782647"/>
    <w:rsid w:val="00786F86"/>
    <w:rsid w:val="00791C49"/>
    <w:rsid w:val="00791E32"/>
    <w:rsid w:val="0079281B"/>
    <w:rsid w:val="00794438"/>
    <w:rsid w:val="0079521F"/>
    <w:rsid w:val="007959FA"/>
    <w:rsid w:val="00797B28"/>
    <w:rsid w:val="007A02D7"/>
    <w:rsid w:val="007A2C69"/>
    <w:rsid w:val="007A7BDE"/>
    <w:rsid w:val="007A7CE7"/>
    <w:rsid w:val="007B4646"/>
    <w:rsid w:val="007B47E7"/>
    <w:rsid w:val="007B4DFD"/>
    <w:rsid w:val="007B64B5"/>
    <w:rsid w:val="007B6A21"/>
    <w:rsid w:val="007C02E0"/>
    <w:rsid w:val="007C0C75"/>
    <w:rsid w:val="007C3B76"/>
    <w:rsid w:val="007D0365"/>
    <w:rsid w:val="007D4F60"/>
    <w:rsid w:val="007D7207"/>
    <w:rsid w:val="007E0821"/>
    <w:rsid w:val="007E3BC8"/>
    <w:rsid w:val="007E4FEF"/>
    <w:rsid w:val="007F0AC8"/>
    <w:rsid w:val="007F25BA"/>
    <w:rsid w:val="007F2EC7"/>
    <w:rsid w:val="007F646C"/>
    <w:rsid w:val="00801D46"/>
    <w:rsid w:val="00801D6D"/>
    <w:rsid w:val="00803406"/>
    <w:rsid w:val="0080418C"/>
    <w:rsid w:val="00805FE4"/>
    <w:rsid w:val="00810090"/>
    <w:rsid w:val="00810996"/>
    <w:rsid w:val="008117EA"/>
    <w:rsid w:val="00813453"/>
    <w:rsid w:val="00814406"/>
    <w:rsid w:val="008157D3"/>
    <w:rsid w:val="00816DD6"/>
    <w:rsid w:val="00820915"/>
    <w:rsid w:val="008209DA"/>
    <w:rsid w:val="00822E0B"/>
    <w:rsid w:val="00824F42"/>
    <w:rsid w:val="00826F36"/>
    <w:rsid w:val="00830BC1"/>
    <w:rsid w:val="00830F5F"/>
    <w:rsid w:val="0083103E"/>
    <w:rsid w:val="008352BE"/>
    <w:rsid w:val="008359AF"/>
    <w:rsid w:val="00840698"/>
    <w:rsid w:val="00842FF1"/>
    <w:rsid w:val="008444CB"/>
    <w:rsid w:val="0084491F"/>
    <w:rsid w:val="00844BA6"/>
    <w:rsid w:val="008456FC"/>
    <w:rsid w:val="00845B92"/>
    <w:rsid w:val="00854A4F"/>
    <w:rsid w:val="00862CEE"/>
    <w:rsid w:val="00863F43"/>
    <w:rsid w:val="00866F57"/>
    <w:rsid w:val="0087414E"/>
    <w:rsid w:val="0087424A"/>
    <w:rsid w:val="0088150C"/>
    <w:rsid w:val="00882584"/>
    <w:rsid w:val="00882AF0"/>
    <w:rsid w:val="0088350E"/>
    <w:rsid w:val="00883ABF"/>
    <w:rsid w:val="008847B0"/>
    <w:rsid w:val="00885332"/>
    <w:rsid w:val="008A157F"/>
    <w:rsid w:val="008A6AF2"/>
    <w:rsid w:val="008A7E15"/>
    <w:rsid w:val="008B0E4F"/>
    <w:rsid w:val="008B1813"/>
    <w:rsid w:val="008B1898"/>
    <w:rsid w:val="008B1DC3"/>
    <w:rsid w:val="008B300D"/>
    <w:rsid w:val="008B7BA9"/>
    <w:rsid w:val="008C036B"/>
    <w:rsid w:val="008C043C"/>
    <w:rsid w:val="008C28A3"/>
    <w:rsid w:val="008C349C"/>
    <w:rsid w:val="008D24E7"/>
    <w:rsid w:val="008D2ACB"/>
    <w:rsid w:val="008D3EA6"/>
    <w:rsid w:val="008D44EC"/>
    <w:rsid w:val="008D5550"/>
    <w:rsid w:val="008D5CAD"/>
    <w:rsid w:val="008D62B3"/>
    <w:rsid w:val="008D6399"/>
    <w:rsid w:val="008D7B30"/>
    <w:rsid w:val="008D7D23"/>
    <w:rsid w:val="008E3F4A"/>
    <w:rsid w:val="008E4818"/>
    <w:rsid w:val="008E5CDD"/>
    <w:rsid w:val="008E6476"/>
    <w:rsid w:val="008E7208"/>
    <w:rsid w:val="008E738D"/>
    <w:rsid w:val="008F18B4"/>
    <w:rsid w:val="00901699"/>
    <w:rsid w:val="00901775"/>
    <w:rsid w:val="00902537"/>
    <w:rsid w:val="009034D3"/>
    <w:rsid w:val="00905D05"/>
    <w:rsid w:val="00905D2E"/>
    <w:rsid w:val="00911790"/>
    <w:rsid w:val="00911FD9"/>
    <w:rsid w:val="00916455"/>
    <w:rsid w:val="00922B9D"/>
    <w:rsid w:val="00927B57"/>
    <w:rsid w:val="00932A24"/>
    <w:rsid w:val="00932DF3"/>
    <w:rsid w:val="009338A6"/>
    <w:rsid w:val="00934F1A"/>
    <w:rsid w:val="00935668"/>
    <w:rsid w:val="009373D6"/>
    <w:rsid w:val="009376D4"/>
    <w:rsid w:val="00941459"/>
    <w:rsid w:val="009416CA"/>
    <w:rsid w:val="00944091"/>
    <w:rsid w:val="00945A60"/>
    <w:rsid w:val="009465A1"/>
    <w:rsid w:val="00950973"/>
    <w:rsid w:val="00957737"/>
    <w:rsid w:val="00960D0A"/>
    <w:rsid w:val="009731B2"/>
    <w:rsid w:val="0097332D"/>
    <w:rsid w:val="00974184"/>
    <w:rsid w:val="009746F6"/>
    <w:rsid w:val="0097477A"/>
    <w:rsid w:val="00980784"/>
    <w:rsid w:val="00985B5A"/>
    <w:rsid w:val="00991C4A"/>
    <w:rsid w:val="009921DD"/>
    <w:rsid w:val="0099414D"/>
    <w:rsid w:val="00994632"/>
    <w:rsid w:val="00996A3C"/>
    <w:rsid w:val="00997EA3"/>
    <w:rsid w:val="009A3B5C"/>
    <w:rsid w:val="009A433E"/>
    <w:rsid w:val="009B1065"/>
    <w:rsid w:val="009B3375"/>
    <w:rsid w:val="009B67E7"/>
    <w:rsid w:val="009C0496"/>
    <w:rsid w:val="009C7942"/>
    <w:rsid w:val="009D0942"/>
    <w:rsid w:val="009D0CD9"/>
    <w:rsid w:val="009D1D8C"/>
    <w:rsid w:val="009D3A83"/>
    <w:rsid w:val="009D7D46"/>
    <w:rsid w:val="009E069D"/>
    <w:rsid w:val="009E1D5E"/>
    <w:rsid w:val="009E4022"/>
    <w:rsid w:val="009E4F75"/>
    <w:rsid w:val="009F3EEC"/>
    <w:rsid w:val="009F68C9"/>
    <w:rsid w:val="009F7910"/>
    <w:rsid w:val="009F7F94"/>
    <w:rsid w:val="00A0216F"/>
    <w:rsid w:val="00A027AE"/>
    <w:rsid w:val="00A034B1"/>
    <w:rsid w:val="00A1250F"/>
    <w:rsid w:val="00A1328A"/>
    <w:rsid w:val="00A16442"/>
    <w:rsid w:val="00A21860"/>
    <w:rsid w:val="00A22E83"/>
    <w:rsid w:val="00A249DC"/>
    <w:rsid w:val="00A27FC7"/>
    <w:rsid w:val="00A343A6"/>
    <w:rsid w:val="00A35CD7"/>
    <w:rsid w:val="00A35FD0"/>
    <w:rsid w:val="00A365C3"/>
    <w:rsid w:val="00A370A2"/>
    <w:rsid w:val="00A37320"/>
    <w:rsid w:val="00A37BBF"/>
    <w:rsid w:val="00A4179C"/>
    <w:rsid w:val="00A50510"/>
    <w:rsid w:val="00A5091D"/>
    <w:rsid w:val="00A54798"/>
    <w:rsid w:val="00A56EBA"/>
    <w:rsid w:val="00A61126"/>
    <w:rsid w:val="00A621BA"/>
    <w:rsid w:val="00A6584C"/>
    <w:rsid w:val="00A65996"/>
    <w:rsid w:val="00A72142"/>
    <w:rsid w:val="00A73BC5"/>
    <w:rsid w:val="00A744BC"/>
    <w:rsid w:val="00A74A15"/>
    <w:rsid w:val="00A809C1"/>
    <w:rsid w:val="00A8257A"/>
    <w:rsid w:val="00A8682E"/>
    <w:rsid w:val="00A9033D"/>
    <w:rsid w:val="00A93D4E"/>
    <w:rsid w:val="00A94904"/>
    <w:rsid w:val="00A967A6"/>
    <w:rsid w:val="00A973DC"/>
    <w:rsid w:val="00AA10D3"/>
    <w:rsid w:val="00AA1B09"/>
    <w:rsid w:val="00AA6809"/>
    <w:rsid w:val="00AB2082"/>
    <w:rsid w:val="00AB22C2"/>
    <w:rsid w:val="00AB3E33"/>
    <w:rsid w:val="00AB5C9F"/>
    <w:rsid w:val="00AB67EF"/>
    <w:rsid w:val="00AB6FB2"/>
    <w:rsid w:val="00AC022E"/>
    <w:rsid w:val="00AC028E"/>
    <w:rsid w:val="00AC2CC2"/>
    <w:rsid w:val="00AC2D6D"/>
    <w:rsid w:val="00AC79A5"/>
    <w:rsid w:val="00AD2C54"/>
    <w:rsid w:val="00AD3D5E"/>
    <w:rsid w:val="00AD3DA5"/>
    <w:rsid w:val="00AD6977"/>
    <w:rsid w:val="00AD6FAB"/>
    <w:rsid w:val="00AE01E6"/>
    <w:rsid w:val="00AE212F"/>
    <w:rsid w:val="00AE2DB7"/>
    <w:rsid w:val="00AE51EF"/>
    <w:rsid w:val="00AE7CA3"/>
    <w:rsid w:val="00AF5654"/>
    <w:rsid w:val="00AF5982"/>
    <w:rsid w:val="00AF6469"/>
    <w:rsid w:val="00B074BB"/>
    <w:rsid w:val="00B1010C"/>
    <w:rsid w:val="00B13865"/>
    <w:rsid w:val="00B226CF"/>
    <w:rsid w:val="00B23D80"/>
    <w:rsid w:val="00B269DA"/>
    <w:rsid w:val="00B30B03"/>
    <w:rsid w:val="00B40862"/>
    <w:rsid w:val="00B4420F"/>
    <w:rsid w:val="00B443A8"/>
    <w:rsid w:val="00B44E8B"/>
    <w:rsid w:val="00B4563D"/>
    <w:rsid w:val="00B45F31"/>
    <w:rsid w:val="00B51CD4"/>
    <w:rsid w:val="00B546A4"/>
    <w:rsid w:val="00B54A16"/>
    <w:rsid w:val="00B60BA4"/>
    <w:rsid w:val="00B61DB9"/>
    <w:rsid w:val="00B655EF"/>
    <w:rsid w:val="00B65E74"/>
    <w:rsid w:val="00B6617C"/>
    <w:rsid w:val="00B71523"/>
    <w:rsid w:val="00B72670"/>
    <w:rsid w:val="00B7378F"/>
    <w:rsid w:val="00B7468A"/>
    <w:rsid w:val="00B7678F"/>
    <w:rsid w:val="00B77964"/>
    <w:rsid w:val="00B80D85"/>
    <w:rsid w:val="00B84F95"/>
    <w:rsid w:val="00B91D41"/>
    <w:rsid w:val="00B9251B"/>
    <w:rsid w:val="00B9291F"/>
    <w:rsid w:val="00B944A3"/>
    <w:rsid w:val="00B94F67"/>
    <w:rsid w:val="00BA3131"/>
    <w:rsid w:val="00BA538D"/>
    <w:rsid w:val="00BB02CF"/>
    <w:rsid w:val="00BB200E"/>
    <w:rsid w:val="00BB5AE9"/>
    <w:rsid w:val="00BB793F"/>
    <w:rsid w:val="00BC02C4"/>
    <w:rsid w:val="00BC1B12"/>
    <w:rsid w:val="00BC20AA"/>
    <w:rsid w:val="00BC34E2"/>
    <w:rsid w:val="00BC37CE"/>
    <w:rsid w:val="00BC52A6"/>
    <w:rsid w:val="00BC5E3C"/>
    <w:rsid w:val="00BD0BAA"/>
    <w:rsid w:val="00BD2FA8"/>
    <w:rsid w:val="00BD32B9"/>
    <w:rsid w:val="00BD53F3"/>
    <w:rsid w:val="00BD5D09"/>
    <w:rsid w:val="00BD7B3D"/>
    <w:rsid w:val="00BE096D"/>
    <w:rsid w:val="00BE29E5"/>
    <w:rsid w:val="00BE33CF"/>
    <w:rsid w:val="00BE34CC"/>
    <w:rsid w:val="00BF09C9"/>
    <w:rsid w:val="00BF0CAF"/>
    <w:rsid w:val="00BF0E7F"/>
    <w:rsid w:val="00BF3ED8"/>
    <w:rsid w:val="00BF5C63"/>
    <w:rsid w:val="00C01329"/>
    <w:rsid w:val="00C05CBD"/>
    <w:rsid w:val="00C060A1"/>
    <w:rsid w:val="00C06477"/>
    <w:rsid w:val="00C12B91"/>
    <w:rsid w:val="00C15D6B"/>
    <w:rsid w:val="00C2676F"/>
    <w:rsid w:val="00C3153F"/>
    <w:rsid w:val="00C35E66"/>
    <w:rsid w:val="00C360A8"/>
    <w:rsid w:val="00C37923"/>
    <w:rsid w:val="00C43DE0"/>
    <w:rsid w:val="00C44F66"/>
    <w:rsid w:val="00C5066D"/>
    <w:rsid w:val="00C52EDA"/>
    <w:rsid w:val="00C602A4"/>
    <w:rsid w:val="00C60F22"/>
    <w:rsid w:val="00C629D5"/>
    <w:rsid w:val="00C647BE"/>
    <w:rsid w:val="00C7032B"/>
    <w:rsid w:val="00C70EAC"/>
    <w:rsid w:val="00C7105F"/>
    <w:rsid w:val="00C73070"/>
    <w:rsid w:val="00C73A8A"/>
    <w:rsid w:val="00C77E3F"/>
    <w:rsid w:val="00C809AE"/>
    <w:rsid w:val="00C83EE0"/>
    <w:rsid w:val="00C86249"/>
    <w:rsid w:val="00C93329"/>
    <w:rsid w:val="00C93CBC"/>
    <w:rsid w:val="00C94DD6"/>
    <w:rsid w:val="00C95420"/>
    <w:rsid w:val="00C95466"/>
    <w:rsid w:val="00C957E1"/>
    <w:rsid w:val="00C95886"/>
    <w:rsid w:val="00C9656D"/>
    <w:rsid w:val="00C96DD9"/>
    <w:rsid w:val="00CA001D"/>
    <w:rsid w:val="00CA0751"/>
    <w:rsid w:val="00CB2357"/>
    <w:rsid w:val="00CB3572"/>
    <w:rsid w:val="00CB376C"/>
    <w:rsid w:val="00CB466B"/>
    <w:rsid w:val="00CB6E71"/>
    <w:rsid w:val="00CB730A"/>
    <w:rsid w:val="00CB7EE9"/>
    <w:rsid w:val="00CC0056"/>
    <w:rsid w:val="00CC114D"/>
    <w:rsid w:val="00CC25C8"/>
    <w:rsid w:val="00CC2E67"/>
    <w:rsid w:val="00CC35C4"/>
    <w:rsid w:val="00CC3894"/>
    <w:rsid w:val="00CC4BC9"/>
    <w:rsid w:val="00CC53B9"/>
    <w:rsid w:val="00CC5A43"/>
    <w:rsid w:val="00CC75B0"/>
    <w:rsid w:val="00CD572F"/>
    <w:rsid w:val="00CD5EDA"/>
    <w:rsid w:val="00CE0AB8"/>
    <w:rsid w:val="00CE2B56"/>
    <w:rsid w:val="00CE57C3"/>
    <w:rsid w:val="00CE6122"/>
    <w:rsid w:val="00CF03A6"/>
    <w:rsid w:val="00CF0554"/>
    <w:rsid w:val="00CF0EDB"/>
    <w:rsid w:val="00CF28CA"/>
    <w:rsid w:val="00CF2B90"/>
    <w:rsid w:val="00CF472D"/>
    <w:rsid w:val="00CF722A"/>
    <w:rsid w:val="00CF7663"/>
    <w:rsid w:val="00D01D78"/>
    <w:rsid w:val="00D037EE"/>
    <w:rsid w:val="00D04277"/>
    <w:rsid w:val="00D04B96"/>
    <w:rsid w:val="00D10173"/>
    <w:rsid w:val="00D11B6C"/>
    <w:rsid w:val="00D1317E"/>
    <w:rsid w:val="00D1780D"/>
    <w:rsid w:val="00D239A6"/>
    <w:rsid w:val="00D37E00"/>
    <w:rsid w:val="00D41CD2"/>
    <w:rsid w:val="00D455DD"/>
    <w:rsid w:val="00D50638"/>
    <w:rsid w:val="00D50717"/>
    <w:rsid w:val="00D520D0"/>
    <w:rsid w:val="00D52C02"/>
    <w:rsid w:val="00D53407"/>
    <w:rsid w:val="00D534DB"/>
    <w:rsid w:val="00D563F3"/>
    <w:rsid w:val="00D56D34"/>
    <w:rsid w:val="00D64903"/>
    <w:rsid w:val="00D665CA"/>
    <w:rsid w:val="00D66864"/>
    <w:rsid w:val="00D66F38"/>
    <w:rsid w:val="00D7430C"/>
    <w:rsid w:val="00D74941"/>
    <w:rsid w:val="00D76F5D"/>
    <w:rsid w:val="00D77E66"/>
    <w:rsid w:val="00D8472E"/>
    <w:rsid w:val="00D91510"/>
    <w:rsid w:val="00D91654"/>
    <w:rsid w:val="00D92429"/>
    <w:rsid w:val="00D96165"/>
    <w:rsid w:val="00DA00D6"/>
    <w:rsid w:val="00DA0AA7"/>
    <w:rsid w:val="00DA2F8C"/>
    <w:rsid w:val="00DA5D5F"/>
    <w:rsid w:val="00DA6350"/>
    <w:rsid w:val="00DA6FD8"/>
    <w:rsid w:val="00DB2385"/>
    <w:rsid w:val="00DB3763"/>
    <w:rsid w:val="00DB3855"/>
    <w:rsid w:val="00DB780D"/>
    <w:rsid w:val="00DB7E09"/>
    <w:rsid w:val="00DD6A83"/>
    <w:rsid w:val="00DD73AA"/>
    <w:rsid w:val="00DE447A"/>
    <w:rsid w:val="00DF5295"/>
    <w:rsid w:val="00DF5E12"/>
    <w:rsid w:val="00DF70B2"/>
    <w:rsid w:val="00E018A8"/>
    <w:rsid w:val="00E01C31"/>
    <w:rsid w:val="00E02A35"/>
    <w:rsid w:val="00E079F3"/>
    <w:rsid w:val="00E10129"/>
    <w:rsid w:val="00E1036A"/>
    <w:rsid w:val="00E143C8"/>
    <w:rsid w:val="00E161EC"/>
    <w:rsid w:val="00E1686D"/>
    <w:rsid w:val="00E172A4"/>
    <w:rsid w:val="00E21F0A"/>
    <w:rsid w:val="00E23201"/>
    <w:rsid w:val="00E252B3"/>
    <w:rsid w:val="00E27342"/>
    <w:rsid w:val="00E33DCC"/>
    <w:rsid w:val="00E3404D"/>
    <w:rsid w:val="00E347B0"/>
    <w:rsid w:val="00E368E4"/>
    <w:rsid w:val="00E37B06"/>
    <w:rsid w:val="00E41AB6"/>
    <w:rsid w:val="00E421B3"/>
    <w:rsid w:val="00E44EDB"/>
    <w:rsid w:val="00E47103"/>
    <w:rsid w:val="00E51376"/>
    <w:rsid w:val="00E52003"/>
    <w:rsid w:val="00E52282"/>
    <w:rsid w:val="00E535AA"/>
    <w:rsid w:val="00E557B8"/>
    <w:rsid w:val="00E55D71"/>
    <w:rsid w:val="00E56170"/>
    <w:rsid w:val="00E56C3B"/>
    <w:rsid w:val="00E56C65"/>
    <w:rsid w:val="00E57169"/>
    <w:rsid w:val="00E6380C"/>
    <w:rsid w:val="00E737EE"/>
    <w:rsid w:val="00E73DD0"/>
    <w:rsid w:val="00E75DB0"/>
    <w:rsid w:val="00E7771E"/>
    <w:rsid w:val="00E844F3"/>
    <w:rsid w:val="00E86328"/>
    <w:rsid w:val="00E90E1B"/>
    <w:rsid w:val="00E924DC"/>
    <w:rsid w:val="00E929C5"/>
    <w:rsid w:val="00E94739"/>
    <w:rsid w:val="00E9790A"/>
    <w:rsid w:val="00EA1063"/>
    <w:rsid w:val="00EA5FFE"/>
    <w:rsid w:val="00EA68FD"/>
    <w:rsid w:val="00EA69EB"/>
    <w:rsid w:val="00EA75DB"/>
    <w:rsid w:val="00EB369B"/>
    <w:rsid w:val="00EB5C58"/>
    <w:rsid w:val="00EB763D"/>
    <w:rsid w:val="00EC1878"/>
    <w:rsid w:val="00EC2567"/>
    <w:rsid w:val="00EC28CD"/>
    <w:rsid w:val="00EC320A"/>
    <w:rsid w:val="00EC6EF9"/>
    <w:rsid w:val="00ED058B"/>
    <w:rsid w:val="00ED26BD"/>
    <w:rsid w:val="00ED4C92"/>
    <w:rsid w:val="00ED68C9"/>
    <w:rsid w:val="00EE224E"/>
    <w:rsid w:val="00EE28A5"/>
    <w:rsid w:val="00EE5E42"/>
    <w:rsid w:val="00EF1666"/>
    <w:rsid w:val="00EF212C"/>
    <w:rsid w:val="00EF2281"/>
    <w:rsid w:val="00EF4FB7"/>
    <w:rsid w:val="00EF5020"/>
    <w:rsid w:val="00EF68E5"/>
    <w:rsid w:val="00EF787D"/>
    <w:rsid w:val="00F00786"/>
    <w:rsid w:val="00F01EA0"/>
    <w:rsid w:val="00F06DA1"/>
    <w:rsid w:val="00F11188"/>
    <w:rsid w:val="00F16AE2"/>
    <w:rsid w:val="00F209FD"/>
    <w:rsid w:val="00F24442"/>
    <w:rsid w:val="00F27BAF"/>
    <w:rsid w:val="00F27FC8"/>
    <w:rsid w:val="00F31228"/>
    <w:rsid w:val="00F3323B"/>
    <w:rsid w:val="00F338E9"/>
    <w:rsid w:val="00F34217"/>
    <w:rsid w:val="00F34351"/>
    <w:rsid w:val="00F34B0D"/>
    <w:rsid w:val="00F369A0"/>
    <w:rsid w:val="00F3764F"/>
    <w:rsid w:val="00F41876"/>
    <w:rsid w:val="00F42F80"/>
    <w:rsid w:val="00F43691"/>
    <w:rsid w:val="00F4390A"/>
    <w:rsid w:val="00F43C5B"/>
    <w:rsid w:val="00F45DCA"/>
    <w:rsid w:val="00F47293"/>
    <w:rsid w:val="00F5205C"/>
    <w:rsid w:val="00F531E6"/>
    <w:rsid w:val="00F54029"/>
    <w:rsid w:val="00F543F7"/>
    <w:rsid w:val="00F56DB0"/>
    <w:rsid w:val="00F60554"/>
    <w:rsid w:val="00F613C4"/>
    <w:rsid w:val="00F70DDD"/>
    <w:rsid w:val="00F71E7E"/>
    <w:rsid w:val="00F73F30"/>
    <w:rsid w:val="00F7440B"/>
    <w:rsid w:val="00F811FD"/>
    <w:rsid w:val="00F8222C"/>
    <w:rsid w:val="00F82CD4"/>
    <w:rsid w:val="00F83315"/>
    <w:rsid w:val="00F84217"/>
    <w:rsid w:val="00F90D7F"/>
    <w:rsid w:val="00F910A6"/>
    <w:rsid w:val="00F937EE"/>
    <w:rsid w:val="00FA4A68"/>
    <w:rsid w:val="00FA6351"/>
    <w:rsid w:val="00FA79D9"/>
    <w:rsid w:val="00FB62DA"/>
    <w:rsid w:val="00FB6C67"/>
    <w:rsid w:val="00FB7AF2"/>
    <w:rsid w:val="00FB7C05"/>
    <w:rsid w:val="00FC0C72"/>
    <w:rsid w:val="00FD3BF3"/>
    <w:rsid w:val="00FD411C"/>
    <w:rsid w:val="00FD4AEF"/>
    <w:rsid w:val="00FD51CE"/>
    <w:rsid w:val="00FD5694"/>
    <w:rsid w:val="00FD6519"/>
    <w:rsid w:val="00FE1549"/>
    <w:rsid w:val="00FF049E"/>
    <w:rsid w:val="00FF2AD0"/>
    <w:rsid w:val="00FF5991"/>
    <w:rsid w:val="00FF59C6"/>
    <w:rsid w:val="00FF7E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71395AF"/>
  <w15:docId w15:val="{CDDA7D72-5D88-4E35-A87E-F606090793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qFormat="1"/>
    <w:lsdException w:name="heading 2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/>
    <w:lsdException w:name="footer" w:semiHidden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63100"/>
    <w:pPr>
      <w:tabs>
        <w:tab w:val="left" w:pos="4440"/>
        <w:tab w:val="left" w:pos="7080"/>
      </w:tabs>
    </w:pPr>
    <w:rPr>
      <w:rFonts w:ascii="Arial" w:hAnsi="Arial" w:cs="Arial"/>
      <w:lang w:val="en-GB"/>
    </w:rPr>
  </w:style>
  <w:style w:type="paragraph" w:styleId="Heading1">
    <w:name w:val="heading 1"/>
    <w:basedOn w:val="Normal"/>
    <w:next w:val="Normal"/>
    <w:link w:val="Heading1Char"/>
    <w:autoRedefine/>
    <w:uiPriority w:val="99"/>
    <w:qFormat/>
    <w:rsid w:val="0000454F"/>
    <w:pPr>
      <w:keepNext/>
      <w:widowControl w:val="0"/>
      <w:shd w:val="clear" w:color="auto" w:fill="000000"/>
      <w:tabs>
        <w:tab w:val="left" w:pos="6600"/>
      </w:tabs>
      <w:autoSpaceDE w:val="0"/>
      <w:autoSpaceDN w:val="0"/>
      <w:adjustRightInd w:val="0"/>
      <w:spacing w:before="13"/>
      <w:ind w:left="-120" w:firstLine="240"/>
      <w:outlineLvl w:val="0"/>
    </w:pPr>
    <w:rPr>
      <w:rFonts w:ascii="Arial Black" w:hAnsi="Arial Black" w:cs="Arial Black"/>
      <w:b/>
      <w:bCs/>
      <w:color w:val="FFFFFF"/>
      <w:w w:val="98"/>
      <w:sz w:val="32"/>
      <w:szCs w:val="32"/>
    </w:rPr>
  </w:style>
  <w:style w:type="paragraph" w:styleId="Heading2">
    <w:name w:val="heading 2"/>
    <w:basedOn w:val="Normal"/>
    <w:next w:val="Normal"/>
    <w:link w:val="Heading2Char"/>
    <w:autoRedefine/>
    <w:uiPriority w:val="99"/>
    <w:qFormat/>
    <w:rsid w:val="001D5867"/>
    <w:pPr>
      <w:keepNext/>
      <w:widowControl w:val="0"/>
      <w:tabs>
        <w:tab w:val="left" w:pos="6600"/>
      </w:tabs>
      <w:autoSpaceDE w:val="0"/>
      <w:autoSpaceDN w:val="0"/>
      <w:adjustRightInd w:val="0"/>
      <w:spacing w:after="60"/>
      <w:ind w:left="53"/>
      <w:outlineLvl w:val="1"/>
    </w:pPr>
    <w:rPr>
      <w:b/>
      <w:iCs/>
      <w:w w:val="98"/>
      <w:sz w:val="18"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C45C81"/>
    <w:rPr>
      <w:rFonts w:asciiTheme="majorHAnsi" w:eastAsiaTheme="majorEastAsia" w:hAnsiTheme="majorHAnsi" w:cstheme="majorBidi"/>
      <w:b/>
      <w:bCs/>
      <w:kern w:val="32"/>
      <w:sz w:val="32"/>
      <w:szCs w:val="32"/>
      <w:lang w:val="en-GB"/>
    </w:rPr>
  </w:style>
  <w:style w:type="character" w:customStyle="1" w:styleId="Heading2Char">
    <w:name w:val="Heading 2 Char"/>
    <w:basedOn w:val="DefaultParagraphFont"/>
    <w:link w:val="Heading2"/>
    <w:uiPriority w:val="99"/>
    <w:rsid w:val="001D5867"/>
    <w:rPr>
      <w:rFonts w:ascii="Arial" w:hAnsi="Arial" w:cs="Arial"/>
      <w:b/>
      <w:iCs/>
      <w:w w:val="98"/>
      <w:sz w:val="18"/>
      <w:szCs w:val="18"/>
      <w:lang w:val="en-GB"/>
    </w:rPr>
  </w:style>
  <w:style w:type="paragraph" w:styleId="Header">
    <w:name w:val="header"/>
    <w:basedOn w:val="Normal"/>
    <w:link w:val="HeaderChar"/>
    <w:uiPriority w:val="99"/>
    <w:rsid w:val="00EC4F05"/>
    <w:pPr>
      <w:widowControl w:val="0"/>
      <w:tabs>
        <w:tab w:val="center" w:pos="4320"/>
        <w:tab w:val="left" w:pos="6600"/>
        <w:tab w:val="right" w:pos="8640"/>
      </w:tabs>
      <w:autoSpaceDE w:val="0"/>
      <w:autoSpaceDN w:val="0"/>
      <w:adjustRightInd w:val="0"/>
      <w:spacing w:before="13" w:line="257" w:lineRule="auto"/>
      <w:ind w:left="103" w:right="106"/>
    </w:pPr>
    <w:rPr>
      <w:b/>
      <w:bCs/>
      <w:w w:val="98"/>
    </w:rPr>
  </w:style>
  <w:style w:type="character" w:customStyle="1" w:styleId="HeaderChar">
    <w:name w:val="Header Char"/>
    <w:basedOn w:val="DefaultParagraphFont"/>
    <w:link w:val="Header"/>
    <w:uiPriority w:val="99"/>
    <w:rsid w:val="00C45C81"/>
    <w:rPr>
      <w:rFonts w:ascii="Arial" w:hAnsi="Arial" w:cs="Arial"/>
      <w:lang w:val="en-GB"/>
    </w:rPr>
  </w:style>
  <w:style w:type="table" w:styleId="TableGrid">
    <w:name w:val="Table Grid"/>
    <w:basedOn w:val="TableNormal"/>
    <w:uiPriority w:val="99"/>
    <w:rsid w:val="00635482"/>
    <w:rPr>
      <w:rFonts w:ascii="Arial" w:hAnsi="Arial" w:cs="Aria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blStylePr w:type="firstRow">
      <w:rPr>
        <w:rFonts w:ascii="Arial" w:hAnsi="Arial" w:cs="Arial"/>
        <w:b/>
        <w:bCs/>
        <w:sz w:val="22"/>
        <w:szCs w:val="22"/>
      </w:rPr>
    </w:tblStylePr>
    <w:tblStylePr w:type="firstCol">
      <w:rPr>
        <w:rFonts w:ascii="Arial" w:hAnsi="Arial" w:cs="Arial"/>
        <w:b/>
        <w:bCs/>
        <w:sz w:val="22"/>
        <w:szCs w:val="22"/>
      </w:rPr>
    </w:tblStylePr>
  </w:style>
  <w:style w:type="paragraph" w:styleId="Footer">
    <w:name w:val="footer"/>
    <w:basedOn w:val="Normal"/>
    <w:link w:val="FooterChar"/>
    <w:uiPriority w:val="99"/>
    <w:rsid w:val="00963100"/>
  </w:style>
  <w:style w:type="character" w:customStyle="1" w:styleId="FooterChar">
    <w:name w:val="Footer Char"/>
    <w:basedOn w:val="DefaultParagraphFont"/>
    <w:link w:val="Footer"/>
    <w:uiPriority w:val="99"/>
    <w:semiHidden/>
    <w:rsid w:val="00C45C81"/>
    <w:rPr>
      <w:rFonts w:ascii="Arial" w:hAnsi="Arial" w:cs="Arial"/>
      <w:lang w:val="en-GB"/>
    </w:rPr>
  </w:style>
  <w:style w:type="character" w:styleId="PageNumber">
    <w:name w:val="page number"/>
    <w:basedOn w:val="DefaultParagraphFont"/>
    <w:uiPriority w:val="99"/>
    <w:rsid w:val="00963100"/>
    <w:rPr>
      <w:rFonts w:cs="Times New Roman"/>
    </w:rPr>
  </w:style>
  <w:style w:type="character" w:customStyle="1" w:styleId="StyleNormal">
    <w:name w:val="Style Normal +"/>
    <w:basedOn w:val="DefaultParagraphFont"/>
    <w:uiPriority w:val="99"/>
    <w:rsid w:val="00C628B7"/>
    <w:rPr>
      <w:rFonts w:cs="Times New Roman"/>
    </w:rPr>
  </w:style>
  <w:style w:type="paragraph" w:styleId="BalloonText">
    <w:name w:val="Balloon Text"/>
    <w:basedOn w:val="Normal"/>
    <w:link w:val="BalloonTextChar"/>
    <w:uiPriority w:val="99"/>
    <w:semiHidden/>
    <w:rsid w:val="00B17511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rsid w:val="00B17511"/>
    <w:rPr>
      <w:rFonts w:ascii="Tahoma" w:hAnsi="Tahoma" w:cs="Tahoma"/>
      <w:sz w:val="16"/>
      <w:szCs w:val="16"/>
      <w:lang w:val="en-GB"/>
    </w:rPr>
  </w:style>
  <w:style w:type="paragraph" w:styleId="ListParagraph">
    <w:name w:val="List Paragraph"/>
    <w:basedOn w:val="Normal"/>
    <w:uiPriority w:val="34"/>
    <w:qFormat/>
    <w:rsid w:val="0048226E"/>
    <w:pPr>
      <w:ind w:left="720"/>
      <w:contextualSpacing/>
    </w:pPr>
  </w:style>
  <w:style w:type="paragraph" w:styleId="NoSpacing">
    <w:name w:val="No Spacing"/>
    <w:link w:val="NoSpacingChar"/>
    <w:uiPriority w:val="1"/>
    <w:qFormat/>
    <w:rsid w:val="001373A8"/>
    <w:rPr>
      <w:rFonts w:asciiTheme="minorHAnsi" w:eastAsiaTheme="minorEastAsia" w:hAnsiTheme="minorHAnsi" w:cstheme="minorBidi"/>
    </w:rPr>
  </w:style>
  <w:style w:type="character" w:customStyle="1" w:styleId="NoSpacingChar">
    <w:name w:val="No Spacing Char"/>
    <w:basedOn w:val="DefaultParagraphFont"/>
    <w:link w:val="NoSpacing"/>
    <w:uiPriority w:val="1"/>
    <w:rsid w:val="001373A8"/>
    <w:rPr>
      <w:rFonts w:asciiTheme="minorHAnsi" w:eastAsiaTheme="minorEastAsia" w:hAnsiTheme="minorHAnsi" w:cstheme="minorBidi"/>
    </w:rPr>
  </w:style>
  <w:style w:type="character" w:styleId="PlaceholderText">
    <w:name w:val="Placeholder Text"/>
    <w:basedOn w:val="DefaultParagraphFont"/>
    <w:uiPriority w:val="99"/>
    <w:semiHidden/>
    <w:rsid w:val="005B4744"/>
    <w:rPr>
      <w:color w:val="808080"/>
    </w:rPr>
  </w:style>
  <w:style w:type="paragraph" w:customStyle="1" w:styleId="Default">
    <w:name w:val="Default"/>
    <w:rsid w:val="000C585F"/>
    <w:pPr>
      <w:autoSpaceDE w:val="0"/>
      <w:autoSpaceDN w:val="0"/>
      <w:adjustRightInd w:val="0"/>
    </w:pPr>
    <w:rPr>
      <w:rFonts w:ascii="Trebuchet MS" w:hAnsi="Trebuchet MS" w:cs="Trebuchet MS"/>
      <w:color w:val="000000"/>
      <w:sz w:val="24"/>
      <w:szCs w:val="24"/>
      <w:lang w:val="en-GB"/>
    </w:rPr>
  </w:style>
  <w:style w:type="paragraph" w:customStyle="1" w:styleId="TableParagraph">
    <w:name w:val="Table Paragraph"/>
    <w:basedOn w:val="Normal"/>
    <w:uiPriority w:val="1"/>
    <w:qFormat/>
    <w:rsid w:val="002C7B13"/>
    <w:pPr>
      <w:widowControl w:val="0"/>
      <w:tabs>
        <w:tab w:val="clear" w:pos="4440"/>
        <w:tab w:val="clear" w:pos="7080"/>
      </w:tabs>
      <w:autoSpaceDE w:val="0"/>
      <w:autoSpaceDN w:val="0"/>
      <w:adjustRightInd w:val="0"/>
    </w:pPr>
    <w:rPr>
      <w:rFonts w:ascii="Times New Roman" w:eastAsiaTheme="minorEastAsia" w:hAnsi="Times New Roman" w:cs="Times New Roman"/>
      <w:sz w:val="24"/>
      <w:szCs w:val="24"/>
      <w:lang w:val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DB385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B3855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B3855"/>
    <w:rPr>
      <w:rFonts w:ascii="Arial" w:hAnsi="Arial" w:cs="Arial"/>
      <w:sz w:val="20"/>
      <w:szCs w:val="20"/>
      <w:lang w:val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B385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B3855"/>
    <w:rPr>
      <w:rFonts w:ascii="Arial" w:hAnsi="Arial" w:cs="Arial"/>
      <w:b/>
      <w:bCs/>
      <w:sz w:val="20"/>
      <w:szCs w:val="20"/>
      <w:lang w:val="en-GB"/>
    </w:rPr>
  </w:style>
  <w:style w:type="character" w:styleId="Hyperlink">
    <w:name w:val="Hyperlink"/>
    <w:basedOn w:val="DefaultParagraphFont"/>
    <w:uiPriority w:val="99"/>
    <w:unhideWhenUsed/>
    <w:rsid w:val="00DD73AA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74500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084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mcast.classter.com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2E0270FD-E6AA-4050-98A2-B435715A3D5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1</Pages>
  <Words>195</Words>
  <Characters>1115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ssignment Feedback Form</vt:lpstr>
    </vt:vector>
  </TitlesOfParts>
  <Manager>D. Friggieri</Manager>
  <Company>MCAST</Company>
  <LinksUpToDate>false</LinksUpToDate>
  <CharactersWithSpaces>13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Feedback Form</dc:title>
  <dc:creator>pierred</dc:creator>
  <cp:lastModifiedBy>Caroline Duncan</cp:lastModifiedBy>
  <cp:revision>2</cp:revision>
  <cp:lastPrinted>2018-08-13T09:11:00Z</cp:lastPrinted>
  <dcterms:created xsi:type="dcterms:W3CDTF">2026-04-30T08:52:00Z</dcterms:created>
  <dcterms:modified xsi:type="dcterms:W3CDTF">2026-04-30T08:52:00Z</dcterms:modified>
</cp:coreProperties>
</file>